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5A1CA7" w:rsidRPr="005A1CA7" w14:paraId="29467AA1" w14:textId="77777777" w:rsidTr="005A1CA7">
        <w:tc>
          <w:tcPr>
            <w:tcW w:w="5529" w:type="dxa"/>
          </w:tcPr>
          <w:p w14:paraId="5FDAD589" w14:textId="77777777" w:rsidR="005A1CA7" w:rsidRPr="005A1CA7" w:rsidRDefault="005A1CA7" w:rsidP="005A1CA7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</w:pPr>
            <w:r w:rsidRPr="005A1CA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Wooden Pleasure Yachts</w:t>
            </w:r>
          </w:p>
        </w:tc>
        <w:tc>
          <w:tcPr>
            <w:tcW w:w="5239" w:type="dxa"/>
          </w:tcPr>
          <w:p w14:paraId="693ECCDF" w14:textId="77777777" w:rsidR="005A1CA7" w:rsidRPr="005A1CA7" w:rsidRDefault="005A1CA7" w:rsidP="005A1CA7">
            <w:pPr>
              <w:bidi/>
              <w:spacing w:line="360" w:lineRule="auto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5A1CA7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يخوت السياحية الخشبية</w:t>
            </w:r>
          </w:p>
        </w:tc>
      </w:tr>
    </w:tbl>
    <w:p w14:paraId="0FDB3062" w14:textId="77777777" w:rsidR="005A1CA7" w:rsidRPr="005A1CA7" w:rsidRDefault="005A1CA7" w:rsidP="005A1C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66DBD46D" w14:textId="77777777" w:rsidR="005A1CA7" w:rsidRPr="005A1CA7" w:rsidRDefault="005A1CA7" w:rsidP="005A1C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tblStyle w:val="TableGrid14"/>
        <w:bidiVisual/>
        <w:tblW w:w="10763" w:type="dxa"/>
        <w:tblInd w:w="-26" w:type="dxa"/>
        <w:tblLayout w:type="fixed"/>
        <w:tblLook w:val="04A0" w:firstRow="1" w:lastRow="0" w:firstColumn="1" w:lastColumn="0" w:noHBand="0" w:noVBand="1"/>
      </w:tblPr>
      <w:tblGrid>
        <w:gridCol w:w="573"/>
        <w:gridCol w:w="5953"/>
        <w:gridCol w:w="1418"/>
        <w:gridCol w:w="1701"/>
        <w:gridCol w:w="560"/>
        <w:gridCol w:w="558"/>
      </w:tblGrid>
      <w:tr w:rsidR="005A1CA7" w:rsidRPr="005A1CA7" w14:paraId="3B3B1B2B" w14:textId="77777777" w:rsidTr="004A2B96">
        <w:trPr>
          <w:trHeight w:val="340"/>
        </w:trPr>
        <w:tc>
          <w:tcPr>
            <w:tcW w:w="573" w:type="dxa"/>
            <w:shd w:val="clear" w:color="auto" w:fill="BF9948"/>
          </w:tcPr>
          <w:p w14:paraId="1A71359D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04227D9D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shd w:val="clear" w:color="auto" w:fill="BF9948"/>
          </w:tcPr>
          <w:p w14:paraId="3A399EA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4F87D2AB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28A9C2D7" w14:textId="77777777" w:rsidR="005A1CA7" w:rsidRPr="005A1CA7" w:rsidRDefault="005A1CA7" w:rsidP="004A2B96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13A467FB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535D2AA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1CDF8C5E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718A600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7A51C27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435C8F4" w14:textId="77777777" w:rsidR="005A1CA7" w:rsidRPr="005A1CA7" w:rsidRDefault="005A1CA7" w:rsidP="004A2B96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E6B08BE" w14:textId="77777777" w:rsidR="005A1CA7" w:rsidRPr="005A1CA7" w:rsidRDefault="005A1CA7" w:rsidP="004A2B96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A1CA7" w:rsidRPr="005A1CA7" w14:paraId="204A8CEF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58E18A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65443223" w:edGrp="everyone" w:colFirst="4" w:colLast="4"/>
            <w:permStart w:id="1191520913" w:edGrp="everyone" w:colFirst="5" w:colLast="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</w:tcPr>
          <w:p w14:paraId="1754F5A5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31608426" w14:textId="77777777" w:rsidR="005A1CA7" w:rsidRPr="005A1CA7" w:rsidRDefault="005A1CA7" w:rsidP="004A2B96">
            <w:pPr>
              <w:tabs>
                <w:tab w:val="left" w:pos="692"/>
                <w:tab w:val="right" w:pos="758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18" w:type="dxa"/>
          </w:tcPr>
          <w:p w14:paraId="5EBA6B09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30A9322E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5F6D67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498F7A1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97730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507B931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70D6D7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05729117" w:edGrp="everyone" w:colFirst="4" w:colLast="4"/>
            <w:permStart w:id="2097486148" w:edGrp="everyone" w:colFirst="5" w:colLast="5"/>
            <w:permEnd w:id="265443223"/>
            <w:permEnd w:id="119152091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</w:tcPr>
          <w:p w14:paraId="092E24E3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4A49CF16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</w:tcPr>
          <w:p w14:paraId="0C9A68CB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1AB2F98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5F1AA7D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0091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CA51AF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2438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72DC6B00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458494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52949170" w:edGrp="everyone" w:colFirst="4" w:colLast="4"/>
            <w:permStart w:id="1923834895" w:edGrp="everyone" w:colFirst="5" w:colLast="5"/>
            <w:permEnd w:id="905729117"/>
            <w:permEnd w:id="209748614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</w:tcPr>
          <w:p w14:paraId="19FFA5F3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7F8E127F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</w:tcPr>
          <w:p w14:paraId="08688D5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E024DF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974F78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9113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74811B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624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C4E778A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D01D0D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35799546" w:edGrp="everyone" w:colFirst="4" w:colLast="4"/>
            <w:permStart w:id="1124818821" w:edGrp="everyone" w:colFirst="5" w:colLast="5"/>
            <w:permEnd w:id="1652949170"/>
            <w:permEnd w:id="192383489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</w:tcPr>
          <w:p w14:paraId="19B4B87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4515A591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</w:tcPr>
          <w:p w14:paraId="6A7D7A9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AD43D81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B48717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191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53639A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176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3F3BC41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94CA1A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04827557" w:edGrp="everyone" w:colFirst="4" w:colLast="4"/>
            <w:permStart w:id="716773938" w:edGrp="everyone" w:colFirst="5" w:colLast="5"/>
            <w:permEnd w:id="835799546"/>
            <w:permEnd w:id="112481882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</w:tcPr>
          <w:p w14:paraId="5BE175AD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قرير صيانة معدات السلامة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736C660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418" w:type="dxa"/>
          </w:tcPr>
          <w:p w14:paraId="2093283C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487B4BDB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D19E40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2729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254DC7B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992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84C72F8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9DE5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617563858" w:edGrp="everyone" w:colFirst="4" w:colLast="4"/>
            <w:permStart w:id="627603324" w:edGrp="everyone" w:colFirst="5" w:colLast="5"/>
            <w:permEnd w:id="304827557"/>
            <w:permEnd w:id="716773938"/>
            <w:r w:rsidRPr="005A1CA7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5953" w:type="dxa"/>
          </w:tcPr>
          <w:p w14:paraId="4C24339B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تيب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زا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</w:rPr>
              <w:t>)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ان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تحم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كث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12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راكبا</w:t>
            </w:r>
            <w:r w:rsidRPr="005A1CA7">
              <w:rPr>
                <w:rFonts w:asciiTheme="minorBidi" w:hAnsiTheme="minorBidi" w:cstheme="minorBidi"/>
                <w:szCs w:val="20"/>
              </w:rPr>
              <w:t>(</w:t>
            </w:r>
          </w:p>
          <w:p w14:paraId="23DCA664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  <w:r w:rsidRPr="005A1CA7">
              <w:rPr>
                <w:rFonts w:asciiTheme="minorBidi" w:hAnsiTheme="minorBidi" w:cstheme="minorBidi"/>
              </w:rPr>
              <w:t xml:space="preserve">- 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>(if the vessel licensed to  more than 12 passengers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7FF1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1774E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</w:tcPr>
          <w:p w14:paraId="79BAF1C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470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3D9743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2607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0DE4EA4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47E359C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83913853" w:edGrp="everyone" w:colFirst="4" w:colLast="4"/>
            <w:permStart w:id="578966667" w:edGrp="everyone" w:colFirst="5" w:colLast="5"/>
            <w:permEnd w:id="617563858"/>
            <w:permEnd w:id="62760332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</w:tcPr>
          <w:p w14:paraId="77F7FE4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(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)</w:t>
            </w:r>
          </w:p>
          <w:p w14:paraId="7FE30BEF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</w:rPr>
              <w:t xml:space="preserve">Vessel logbook- 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418" w:type="dxa"/>
          </w:tcPr>
          <w:p w14:paraId="444DD2B9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7899E9A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3A4D14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055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24FE751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464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883913853"/>
      <w:permEnd w:id="578966667"/>
      <w:tr w:rsidR="005A1CA7" w:rsidRPr="005A1CA7" w14:paraId="217BE84A" w14:textId="77777777" w:rsidTr="004A2B96">
        <w:trPr>
          <w:trHeight w:val="340"/>
        </w:trPr>
        <w:tc>
          <w:tcPr>
            <w:tcW w:w="573" w:type="dxa"/>
            <w:shd w:val="clear" w:color="auto" w:fill="BF9948"/>
          </w:tcPr>
          <w:p w14:paraId="7B7BC34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55FEF1CD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shd w:val="clear" w:color="auto" w:fill="BF9948"/>
          </w:tcPr>
          <w:p w14:paraId="308F271B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7EDC0448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599D3750" w14:textId="77777777" w:rsidR="005A1CA7" w:rsidRPr="005A1CA7" w:rsidRDefault="005A1CA7" w:rsidP="004A2B96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7F5FED52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E206D42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5D0C4A3A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B887753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D56865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B6C939D" w14:textId="77777777" w:rsidR="005A1CA7" w:rsidRPr="005A1CA7" w:rsidRDefault="005A1CA7" w:rsidP="004A2B96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F67F057" w14:textId="77777777" w:rsidR="005A1CA7" w:rsidRPr="005A1CA7" w:rsidRDefault="005A1CA7" w:rsidP="004A2B96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A1CA7" w:rsidRPr="005A1CA7" w14:paraId="6D182391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8B189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68286143" w:edGrp="everyone" w:colFirst="4" w:colLast="4"/>
            <w:permStart w:id="535260761" w:edGrp="everyone" w:colFirst="5" w:colLast="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ABA5C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600C380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E783A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7236F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</w:tcPr>
          <w:p w14:paraId="4447356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779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AD8E00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3894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881007A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19719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78732750" w:edGrp="everyone" w:colFirst="4" w:colLast="4"/>
            <w:permStart w:id="1267693380" w:edGrp="everyone" w:colFirst="5" w:colLast="5"/>
            <w:permEnd w:id="668286143"/>
            <w:permEnd w:id="53526076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71701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37AA4BD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6614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4C11F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16A0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6705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E398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0131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8268AFF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47FC106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64930507" w:edGrp="everyone" w:colFirst="4" w:colLast="4"/>
            <w:permStart w:id="343491325" w:edGrp="everyone" w:colFirst="5" w:colLast="5"/>
            <w:permEnd w:id="1078732750"/>
            <w:permEnd w:id="1267693380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5953" w:type="dxa"/>
          </w:tcPr>
          <w:p w14:paraId="2C0E0F3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326A9BF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418" w:type="dxa"/>
          </w:tcPr>
          <w:p w14:paraId="3EEEAE58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5A34EB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50FC02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814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84AC9A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3634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91B710D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39AF1A2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63913037" w:edGrp="everyone" w:colFirst="4" w:colLast="4"/>
            <w:permStart w:id="1987147242" w:edGrp="everyone" w:colFirst="5" w:colLast="5"/>
            <w:permEnd w:id="1164930507"/>
            <w:permEnd w:id="34349132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A0E07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0448D234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Internal communication system</w:t>
            </w:r>
          </w:p>
          <w:p w14:paraId="78B4B615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418" w:type="dxa"/>
          </w:tcPr>
          <w:p w14:paraId="47BA2F60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4CB8578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5701E3B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120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  <w:p w14:paraId="7E89432F" w14:textId="77777777" w:rsidR="005A1CA7" w:rsidRPr="005A1CA7" w:rsidRDefault="005A1CA7" w:rsidP="004A2B96">
            <w:pPr>
              <w:rPr>
                <w:rFonts w:asciiTheme="minorBidi" w:hAnsiTheme="minorBidi" w:cstheme="minorBidi"/>
              </w:rPr>
            </w:pPr>
          </w:p>
          <w:p w14:paraId="72E35742" w14:textId="77777777" w:rsidR="005A1CA7" w:rsidRPr="005A1CA7" w:rsidRDefault="005A1CA7" w:rsidP="004A2B96">
            <w:pPr>
              <w:rPr>
                <w:rFonts w:asciiTheme="minorBidi" w:hAnsiTheme="minorBidi" w:cstheme="minorBidi"/>
              </w:rPr>
            </w:pPr>
          </w:p>
          <w:p w14:paraId="1697827B" w14:textId="77777777" w:rsidR="005A1CA7" w:rsidRPr="005A1CA7" w:rsidRDefault="005A1CA7" w:rsidP="004A2B96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58" w:type="dxa"/>
          </w:tcPr>
          <w:p w14:paraId="4D7553C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844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18854DF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CCCDA5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15970616" w:edGrp="everyone" w:colFirst="4" w:colLast="4"/>
            <w:permStart w:id="1059727473" w:edGrp="everyone" w:colFirst="5" w:colLast="5"/>
            <w:permEnd w:id="963913037"/>
            <w:permEnd w:id="198714724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F9B0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ظام إنذار عام </w:t>
            </w:r>
          </w:p>
          <w:p w14:paraId="207AD1D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General Emergency Alarm</w:t>
            </w:r>
          </w:p>
        </w:tc>
        <w:tc>
          <w:tcPr>
            <w:tcW w:w="1418" w:type="dxa"/>
          </w:tcPr>
          <w:p w14:paraId="22D11D84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4B6626D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  <w:p w14:paraId="28EC2646" w14:textId="77777777" w:rsidR="005A1CA7" w:rsidRPr="005A1CA7" w:rsidRDefault="005A1CA7" w:rsidP="004A2B96">
            <w:pPr>
              <w:tabs>
                <w:tab w:val="left" w:pos="1485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</w:tc>
        <w:tc>
          <w:tcPr>
            <w:tcW w:w="560" w:type="dxa"/>
          </w:tcPr>
          <w:p w14:paraId="0685190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795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B1F0ED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760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EC5716E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62CCCE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42762938" w:edGrp="everyone" w:colFirst="4" w:colLast="4"/>
            <w:permStart w:id="783428421" w:edGrp="everyone" w:colFirst="5" w:colLast="5"/>
            <w:permEnd w:id="2115970616"/>
            <w:permEnd w:id="105972747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D5DE3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خصص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إشار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طل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ساعد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    </w:t>
            </w:r>
          </w:p>
          <w:p w14:paraId="6EC78822" w14:textId="77777777" w:rsidR="005A1CA7" w:rsidRPr="005A1CA7" w:rsidRDefault="005A1CA7" w:rsidP="004A2B96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Signalling Lamp – </w:t>
            </w:r>
            <w:r w:rsidRPr="005A1CA7">
              <w:rPr>
                <w:rFonts w:asciiTheme="minorBidi" w:hAnsiTheme="minorBidi" w:cstheme="minorBidi"/>
                <w:szCs w:val="20"/>
              </w:rPr>
              <w:t>for sending distress signals in emergency</w:t>
            </w:r>
          </w:p>
        </w:tc>
        <w:tc>
          <w:tcPr>
            <w:tcW w:w="1418" w:type="dxa"/>
          </w:tcPr>
          <w:p w14:paraId="77BE62CE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701" w:type="dxa"/>
          </w:tcPr>
          <w:p w14:paraId="5DE16CC0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C15DB9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7087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D96018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9818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3B2B0C6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79D7D8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79655990" w:edGrp="everyone" w:colFirst="4" w:colLast="4"/>
            <w:permStart w:id="510012212" w:edGrp="everyone" w:colFirst="5" w:colLast="5"/>
            <w:permEnd w:id="1742762938"/>
            <w:permEnd w:id="78342842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655F9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8"/>
                <w:szCs w:val="28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527D23CC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Marine Radar</w:t>
            </w:r>
            <w:r w:rsidRPr="005A1CA7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1418" w:type="dxa"/>
          </w:tcPr>
          <w:p w14:paraId="25D329FE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701" w:type="dxa"/>
          </w:tcPr>
          <w:p w14:paraId="30FEC9CB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990466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02845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EE9356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175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11B196C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934553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28394837" w:edGrp="everyone" w:colFirst="4" w:colLast="4"/>
            <w:permStart w:id="1648718934" w:edGrp="everyone" w:colFirst="5" w:colLast="5"/>
            <w:permEnd w:id="1979655990"/>
            <w:permEnd w:id="51001221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7505D" w14:textId="77777777" w:rsidR="005A1CA7" w:rsidRPr="005A1CA7" w:rsidRDefault="005A1CA7" w:rsidP="004A2B96">
            <w:pPr>
              <w:tabs>
                <w:tab w:val="left" w:pos="2504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وجيه احتياطي للدف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ab/>
            </w:r>
          </w:p>
          <w:p w14:paraId="1AA29886" w14:textId="77777777" w:rsid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</w:pPr>
            <w:r w:rsidRPr="005A1CA7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>Emergency Steering</w:t>
            </w:r>
          </w:p>
          <w:p w14:paraId="7E92F100" w14:textId="299D8275" w:rsidR="005A1CA7" w:rsidRPr="005A1CA7" w:rsidRDefault="005A1CA7" w:rsidP="005A1CA7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</w:p>
        </w:tc>
        <w:tc>
          <w:tcPr>
            <w:tcW w:w="1418" w:type="dxa"/>
          </w:tcPr>
          <w:p w14:paraId="6634787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5FD998A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CF7FAB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82565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05AA93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290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109C1E4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7AB07A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26542120" w:edGrp="everyone" w:colFirst="4" w:colLast="4"/>
            <w:permStart w:id="510741519" w:edGrp="everyone" w:colFirst="5" w:colLast="5"/>
            <w:permEnd w:id="1628394837"/>
            <w:permEnd w:id="164871893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9</w:t>
            </w:r>
          </w:p>
        </w:tc>
        <w:tc>
          <w:tcPr>
            <w:tcW w:w="5953" w:type="dxa"/>
          </w:tcPr>
          <w:p w14:paraId="775225A0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257A6AB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418" w:type="dxa"/>
          </w:tcPr>
          <w:p w14:paraId="645D484C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701" w:type="dxa"/>
          </w:tcPr>
          <w:p w14:paraId="69AB669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F8ADC8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958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D3A4F8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9346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D7A8761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E60051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02562164" w:edGrp="everyone" w:colFirst="4" w:colLast="4"/>
            <w:permStart w:id="1755868906" w:edGrp="everyone" w:colFirst="5" w:colLast="5"/>
            <w:permEnd w:id="626542120"/>
            <w:permEnd w:id="51074151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</w:tcPr>
          <w:p w14:paraId="74B14010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4EF3AE6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</w:tcPr>
          <w:p w14:paraId="7576AAB6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4800DA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F981A6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561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293ABD3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614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3593FA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0A8733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42385473" w:edGrp="everyone" w:colFirst="4" w:colLast="4"/>
            <w:permStart w:id="1948733671" w:edGrp="everyone" w:colFirst="5" w:colLast="5"/>
            <w:permEnd w:id="1702562164"/>
            <w:permEnd w:id="1755868906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3" w:type="dxa"/>
          </w:tcPr>
          <w:p w14:paraId="095A1E05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613E491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18" w:type="dxa"/>
          </w:tcPr>
          <w:p w14:paraId="2D877FDB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</w:tcPr>
          <w:p w14:paraId="4240AF61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694E64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439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952AA3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008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C282281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1EB8F3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82155915" w:edGrp="everyone" w:colFirst="4" w:colLast="4"/>
            <w:permStart w:id="1063527334" w:edGrp="everyone" w:colFirst="5" w:colLast="5"/>
            <w:permEnd w:id="2042385473"/>
            <w:permEnd w:id="194873367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3" w:type="dxa"/>
          </w:tcPr>
          <w:p w14:paraId="64E1BE2A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وقع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43495043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5A1CA7">
              <w:rPr>
                <w:rFonts w:asciiTheme="minorBidi" w:hAnsiTheme="minorBidi" w:cstheme="minorBidi"/>
                <w:sz w:val="26"/>
                <w:szCs w:val="26"/>
              </w:rPr>
              <w:t xml:space="preserve">EPIRB –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 xml:space="preserve">emergency position indicating radio beacon </w:t>
            </w:r>
          </w:p>
        </w:tc>
        <w:tc>
          <w:tcPr>
            <w:tcW w:w="1418" w:type="dxa"/>
          </w:tcPr>
          <w:p w14:paraId="6E98EF9B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</w:tcPr>
          <w:p w14:paraId="7C2D0245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5BCFFB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07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EABB41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632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E74DAB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AC0946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19237708" w:edGrp="everyone" w:colFirst="4" w:colLast="4"/>
            <w:permStart w:id="618465881" w:edGrp="everyone" w:colFirst="5" w:colLast="5"/>
            <w:permEnd w:id="1182155915"/>
            <w:permEnd w:id="106352733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5953" w:type="dxa"/>
          </w:tcPr>
          <w:p w14:paraId="79099EE2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01214D26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5A1CA7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418" w:type="dxa"/>
          </w:tcPr>
          <w:p w14:paraId="759966D2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</w:tcPr>
          <w:p w14:paraId="190A731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0EDEE7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635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2E2B63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7015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7FF4438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3F7283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32379914" w:edGrp="everyone" w:colFirst="4" w:colLast="4"/>
            <w:permStart w:id="795557042" w:edGrp="everyone" w:colFirst="5" w:colLast="5"/>
            <w:permEnd w:id="419237708"/>
            <w:permEnd w:id="61846588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5953" w:type="dxa"/>
          </w:tcPr>
          <w:p w14:paraId="6BCEF4B6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D8EDA6E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18" w:type="dxa"/>
          </w:tcPr>
          <w:p w14:paraId="6C5EB8F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8EA406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DB4BE0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7419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9EBD96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59525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29B5440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6E8D3F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90279813" w:edGrp="everyone" w:colFirst="4" w:colLast="4"/>
            <w:permStart w:id="987917186" w:edGrp="everyone" w:colFirst="5" w:colLast="5"/>
            <w:permEnd w:id="1432379914"/>
            <w:permEnd w:id="79555704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3" w:type="dxa"/>
          </w:tcPr>
          <w:p w14:paraId="2D195ADE" w14:textId="77777777" w:rsidR="005A1CA7" w:rsidRPr="005A1CA7" w:rsidRDefault="005A1CA7" w:rsidP="004A2B96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ab/>
            </w:r>
          </w:p>
          <w:p w14:paraId="40BFB4D7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</w:rPr>
              <w:t xml:space="preserve">Maritime Safety and Security Transponder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 xml:space="preserve">– 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418" w:type="dxa"/>
          </w:tcPr>
          <w:p w14:paraId="15896CCE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41FE65D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6D55B3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557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2219609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2678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290279813"/>
      <w:permEnd w:id="987917186"/>
      <w:tr w:rsidR="005A1CA7" w:rsidRPr="005A1CA7" w14:paraId="10C034A0" w14:textId="77777777" w:rsidTr="004A2B96">
        <w:trPr>
          <w:trHeight w:val="340"/>
        </w:trPr>
        <w:tc>
          <w:tcPr>
            <w:tcW w:w="573" w:type="dxa"/>
            <w:shd w:val="clear" w:color="auto" w:fill="BF9948"/>
          </w:tcPr>
          <w:p w14:paraId="5BFBFB7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6CEA9A0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shd w:val="clear" w:color="auto" w:fill="BF9948"/>
          </w:tcPr>
          <w:p w14:paraId="7F241FA3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7DE9E70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2270E9A8" w14:textId="77777777" w:rsidR="005A1CA7" w:rsidRPr="005A1CA7" w:rsidRDefault="005A1CA7" w:rsidP="004A2B96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60C0A9FF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A467EEA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5D7FCAB2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A8FF9E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0725088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C884DCB" w14:textId="77777777" w:rsidR="005A1CA7" w:rsidRPr="005A1CA7" w:rsidRDefault="005A1CA7" w:rsidP="004A2B96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41D3D2A" w14:textId="77777777" w:rsidR="005A1CA7" w:rsidRPr="005A1CA7" w:rsidRDefault="005A1CA7" w:rsidP="004A2B96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A1CA7" w:rsidRPr="005A1CA7" w14:paraId="0B30C6E4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38AF92B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66109972" w:edGrp="everyone" w:colFirst="4" w:colLast="4"/>
            <w:permStart w:id="773029730" w:edGrp="everyone" w:colFirst="5" w:colLast="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CB0AD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032C527" w14:textId="77777777" w:rsidR="005A1CA7" w:rsidRPr="005A1CA7" w:rsidRDefault="005A1CA7" w:rsidP="004A2B96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5A1CA7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</w:tcPr>
          <w:p w14:paraId="06C216A7" w14:textId="77777777" w:rsidR="005A1CA7" w:rsidRPr="005A1CA7" w:rsidRDefault="005A1CA7" w:rsidP="005A1CA7">
            <w:pPr>
              <w:numPr>
                <w:ilvl w:val="0"/>
                <w:numId w:val="11"/>
              </w:numPr>
              <w:bidi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EEBC1F5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57CC42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525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E7EA29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76757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980D78F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94ABD5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8155309" w:edGrp="everyone" w:colFirst="4" w:colLast="4"/>
            <w:permStart w:id="1488859047" w:edGrp="everyone" w:colFirst="5" w:colLast="5"/>
            <w:permEnd w:id="1366109972"/>
            <w:permEnd w:id="773029730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DB7DF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(10%)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0793D1FD" w14:textId="77777777" w:rsidR="005A1CA7" w:rsidRPr="005A1CA7" w:rsidRDefault="005A1CA7" w:rsidP="004A2B96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418" w:type="dxa"/>
          </w:tcPr>
          <w:p w14:paraId="4CEB80A5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1B31A74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F0A85D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189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1BC8D2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5235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9E3A63D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EDA451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40835579" w:edGrp="everyone" w:colFirst="4" w:colLast="4"/>
            <w:permStart w:id="215436142" w:edGrp="everyone" w:colFirst="5" w:colLast="5"/>
            <w:permEnd w:id="158155309"/>
            <w:permEnd w:id="1488859047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A6445" w14:textId="77777777" w:rsidR="005A1CA7" w:rsidRPr="005A1CA7" w:rsidRDefault="005A1CA7" w:rsidP="004A2B96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3C0572EC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418" w:type="dxa"/>
          </w:tcPr>
          <w:p w14:paraId="3816A8FE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85DE94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5CAE37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0460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3853F8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9521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D0D86F4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D6D5DF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0970733" w:edGrp="everyone" w:colFirst="4" w:colLast="4"/>
            <w:permStart w:id="1307724756" w:edGrp="everyone" w:colFirst="5" w:colLast="5"/>
            <w:permEnd w:id="740835579"/>
            <w:permEnd w:id="21543614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B4EA2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متصل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بحبل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قابل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للطفو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</w:rPr>
              <w:t xml:space="preserve"> </w:t>
            </w:r>
          </w:p>
          <w:p w14:paraId="27C47EA3" w14:textId="77777777" w:rsidR="005A1CA7" w:rsidRPr="005A1CA7" w:rsidRDefault="005A1CA7" w:rsidP="004A2B96">
            <w:pPr>
              <w:tabs>
                <w:tab w:val="left" w:pos="1470"/>
                <w:tab w:val="right" w:pos="682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  <w:t>Lifebuoy</w:t>
            </w:r>
            <w:r w:rsidRPr="005A1CA7">
              <w:rPr>
                <w:rFonts w:asciiTheme="minorBidi" w:hAnsiTheme="minorBidi" w:cstheme="minorBidi"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with buoyant line </w:t>
            </w:r>
          </w:p>
        </w:tc>
        <w:tc>
          <w:tcPr>
            <w:tcW w:w="1418" w:type="dxa"/>
          </w:tcPr>
          <w:p w14:paraId="383AE84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4</w:t>
            </w:r>
          </w:p>
        </w:tc>
        <w:tc>
          <w:tcPr>
            <w:tcW w:w="1701" w:type="dxa"/>
          </w:tcPr>
          <w:p w14:paraId="46ED4342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4</w:t>
            </w:r>
          </w:p>
        </w:tc>
        <w:tc>
          <w:tcPr>
            <w:tcW w:w="560" w:type="dxa"/>
          </w:tcPr>
          <w:p w14:paraId="173A0A8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532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28B3995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732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DD595B8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AFEFFE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88027458" w:edGrp="everyone" w:colFirst="4" w:colLast="4"/>
            <w:permStart w:id="1835233503" w:edGrp="everyone" w:colFirst="5" w:colLast="5"/>
            <w:permEnd w:id="60970733"/>
            <w:permEnd w:id="1307724756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C22C7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مزود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بمصدر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ذاتي</w:t>
            </w:r>
            <w:r w:rsidRPr="005A1CA7">
              <w:rPr>
                <w:rFonts w:asciiTheme="minorBidi" w:hAnsiTheme="minorBidi" w:cstheme="minorBidi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rtl/>
                <w:lang w:bidi="ar-JO"/>
              </w:rPr>
              <w:t>الاشتعال</w:t>
            </w:r>
            <w:r w:rsidRPr="005A1CA7">
              <w:rPr>
                <w:rFonts w:asciiTheme="minorBidi" w:hAnsiTheme="minorBidi" w:cstheme="minorBidi"/>
                <w:rtl/>
              </w:rPr>
              <w:t>.</w:t>
            </w:r>
          </w:p>
          <w:p w14:paraId="7DBEE84F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-  with self-ignition light</w:t>
            </w:r>
          </w:p>
        </w:tc>
        <w:tc>
          <w:tcPr>
            <w:tcW w:w="1418" w:type="dxa"/>
          </w:tcPr>
          <w:p w14:paraId="1FE30B7F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643CD71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60" w:type="dxa"/>
          </w:tcPr>
          <w:p w14:paraId="0D14399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84309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BF1299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789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61202EF9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5DD841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4842722" w:edGrp="everyone" w:colFirst="4" w:colLast="4"/>
            <w:permStart w:id="2136348139" w:edGrp="everyone" w:colFirst="5" w:colLast="5"/>
            <w:permEnd w:id="1488027458"/>
            <w:permEnd w:id="183523350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154CC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FBF0C46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418" w:type="dxa"/>
          </w:tcPr>
          <w:p w14:paraId="2F469E2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701" w:type="dxa"/>
          </w:tcPr>
          <w:p w14:paraId="432D943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69B99E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1606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A6B4AC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489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666D4B7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AB6E44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00009699" w:edGrp="everyone" w:colFirst="4" w:colLast="4"/>
            <w:permStart w:id="662575523" w:edGrp="everyone" w:colFirst="5" w:colLast="5"/>
            <w:permEnd w:id="214842722"/>
            <w:permEnd w:id="213634813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</w:tcPr>
          <w:p w14:paraId="455FEE6D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0C4AB0C1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</w:tcPr>
          <w:p w14:paraId="286B97D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42AC974D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60" w:type="dxa"/>
          </w:tcPr>
          <w:p w14:paraId="7235456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9900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0B477D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862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2AB0F3B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1FB473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5546401" w:edGrp="everyone" w:colFirst="4" w:colLast="4"/>
            <w:permStart w:id="1341736949" w:edGrp="everyone" w:colFirst="5" w:colLast="5"/>
            <w:permEnd w:id="600009699"/>
            <w:permEnd w:id="66257552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</w:tcPr>
          <w:p w14:paraId="2FE92E44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1FA0B7ED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418" w:type="dxa"/>
          </w:tcPr>
          <w:p w14:paraId="73BCD50A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2E45C79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0" w:type="dxa"/>
          </w:tcPr>
          <w:p w14:paraId="46068F2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3662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4AE6D7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756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5FEE91D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774147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54816275" w:edGrp="everyone" w:colFirst="4" w:colLast="4"/>
            <w:permStart w:id="638780843" w:edGrp="everyone" w:colFirst="5" w:colLast="5"/>
            <w:permEnd w:id="185546401"/>
            <w:permEnd w:id="134173694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</w:tcPr>
          <w:p w14:paraId="6B41DE63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5A1CA7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إشارات استغاثة براشوت </w:t>
            </w:r>
          </w:p>
          <w:p w14:paraId="58FD6EE7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</w:tcPr>
          <w:p w14:paraId="0D94865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701" w:type="dxa"/>
          </w:tcPr>
          <w:p w14:paraId="15F252BB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560" w:type="dxa"/>
          </w:tcPr>
          <w:p w14:paraId="0C5CA05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5139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87FB2E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9958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7016104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F41C2E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48595033" w:edGrp="everyone" w:colFirst="4" w:colLast="4"/>
            <w:permStart w:id="2017660754" w:edGrp="everyone" w:colFirst="5" w:colLast="5"/>
            <w:permEnd w:id="954816275"/>
            <w:permEnd w:id="63878084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</w:tcPr>
          <w:p w14:paraId="68DF92DA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4119B19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First aid box in each floor on the vessel</w:t>
            </w:r>
          </w:p>
        </w:tc>
        <w:tc>
          <w:tcPr>
            <w:tcW w:w="1418" w:type="dxa"/>
          </w:tcPr>
          <w:p w14:paraId="1277E91F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1D37185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5AD7F6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5615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4BFE267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140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63ABA9B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97B28F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53126377" w:edGrp="everyone" w:colFirst="4" w:colLast="4"/>
            <w:permStart w:id="781792560" w:edGrp="everyone" w:colFirst="5" w:colLast="5"/>
            <w:permEnd w:id="948595033"/>
            <w:permEnd w:id="201766075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3" w:type="dxa"/>
          </w:tcPr>
          <w:p w14:paraId="24E070EA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4DE0A417" w14:textId="77777777" w:rsid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  <w:p w14:paraId="51589647" w14:textId="79A519ED" w:rsidR="005A1CA7" w:rsidRPr="005A1CA7" w:rsidRDefault="005A1CA7" w:rsidP="005A1CA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E89F06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14:paraId="1CD81AED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0" w:type="dxa"/>
          </w:tcPr>
          <w:p w14:paraId="298DAD7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547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B44B75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433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A6A7574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615AE0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54052148" w:edGrp="everyone" w:colFirst="4" w:colLast="4"/>
            <w:permStart w:id="2069570211" w:edGrp="everyone" w:colFirst="5" w:colLast="5"/>
            <w:permEnd w:id="1053126377"/>
            <w:permEnd w:id="781792560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2</w:t>
            </w:r>
          </w:p>
        </w:tc>
        <w:tc>
          <w:tcPr>
            <w:tcW w:w="5953" w:type="dxa"/>
          </w:tcPr>
          <w:p w14:paraId="28C1A3E6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داخ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صال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.</w:t>
            </w:r>
          </w:p>
          <w:p w14:paraId="27B97D3B" w14:textId="77777777" w:rsidR="005A1CA7" w:rsidRPr="005A1CA7" w:rsidRDefault="005A1CA7" w:rsidP="004A2B96">
            <w:pPr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</w:rPr>
              <w:t>Safety Plan -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4"/>
                <w:szCs w:val="14"/>
              </w:rPr>
              <w:t>two copies in Arabic and English posted at the entrance of passenger spaces.</w:t>
            </w:r>
          </w:p>
        </w:tc>
        <w:tc>
          <w:tcPr>
            <w:tcW w:w="1418" w:type="dxa"/>
          </w:tcPr>
          <w:p w14:paraId="12060FA3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D929378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4B301F5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0349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02FF22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9015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FB49EBA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128931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04154340" w:edGrp="everyone" w:colFirst="4" w:colLast="4"/>
            <w:permStart w:id="1914775343" w:edGrp="everyone" w:colFirst="5" w:colLast="5"/>
            <w:permEnd w:id="1154052148"/>
            <w:permEnd w:id="206957021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3" w:type="dxa"/>
          </w:tcPr>
          <w:p w14:paraId="0C9FE327" w14:textId="77777777" w:rsidR="005A1CA7" w:rsidRPr="005A1CA7" w:rsidRDefault="005A1CA7" w:rsidP="004A2B96">
            <w:pPr>
              <w:jc w:val="right"/>
              <w:rPr>
                <w:rFonts w:asciiTheme="minorBidi" w:hAnsiTheme="minorBidi" w:cstheme="minorBidi"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رشاد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6CDA0411" w14:textId="77777777" w:rsidR="005A1CA7" w:rsidRPr="005A1CA7" w:rsidRDefault="005A1CA7" w:rsidP="004A2B96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Cs w:val="20"/>
              </w:rPr>
              <w:t xml:space="preserve">Safety Information – </w:t>
            </w:r>
            <w:r w:rsidRPr="005A1CA7">
              <w:rPr>
                <w:rFonts w:asciiTheme="minorBidi" w:hAnsiTheme="minorBidi" w:cstheme="minorBidi"/>
                <w:sz w:val="14"/>
                <w:szCs w:val="14"/>
              </w:rPr>
              <w:t>two copies in Arabic and English posted in</w:t>
            </w:r>
            <w:r w:rsidRPr="005A1CA7">
              <w:rPr>
                <w:rFonts w:asciiTheme="minorBidi" w:hAnsiTheme="minorBidi" w:cstheme="minorBidi"/>
                <w:sz w:val="14"/>
                <w:szCs w:val="1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4"/>
                <w:szCs w:val="14"/>
              </w:rPr>
              <w:t xml:space="preserve"> a visible  place on the vessel</w:t>
            </w:r>
          </w:p>
        </w:tc>
        <w:tc>
          <w:tcPr>
            <w:tcW w:w="1418" w:type="dxa"/>
          </w:tcPr>
          <w:p w14:paraId="02DAEEA9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402899C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065F2B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7108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21CA36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2450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76082AC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F39FAE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40879426" w:edGrp="everyone" w:colFirst="4" w:colLast="4"/>
            <w:permStart w:id="786433174" w:edGrp="everyone" w:colFirst="5" w:colLast="5"/>
            <w:permEnd w:id="1004154340"/>
            <w:permEnd w:id="191477534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3" w:type="dxa"/>
          </w:tcPr>
          <w:p w14:paraId="0E5BEFCD" w14:textId="77777777" w:rsidR="005A1CA7" w:rsidRPr="005A1CA7" w:rsidRDefault="005A1CA7" w:rsidP="004A2B96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780B4A8F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5A1CA7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418" w:type="dxa"/>
          </w:tcPr>
          <w:p w14:paraId="64384DE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F117DCB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D13BDA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1792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95F482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752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7AE350B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C81CD4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22891300" w:edGrp="everyone" w:colFirst="4" w:colLast="4"/>
            <w:permStart w:id="1067328025" w:edGrp="everyone" w:colFirst="5" w:colLast="5"/>
            <w:permEnd w:id="1340879426"/>
            <w:permEnd w:id="78643317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3" w:type="dxa"/>
          </w:tcPr>
          <w:p w14:paraId="4AAD4A54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75094610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418" w:type="dxa"/>
          </w:tcPr>
          <w:p w14:paraId="7FD1D3F0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FBC8F68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FD64DF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573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B78E32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4190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FF480F3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3135A87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83973007" w:edGrp="everyone" w:colFirst="4" w:colLast="4"/>
            <w:permStart w:id="1771971985" w:edGrp="everyone" w:colFirst="5" w:colLast="5"/>
            <w:permEnd w:id="722891300"/>
            <w:permEnd w:id="106732802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3" w:type="dxa"/>
          </w:tcPr>
          <w:p w14:paraId="728D6D71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36AC846F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418" w:type="dxa"/>
          </w:tcPr>
          <w:p w14:paraId="13615DE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195B6C7D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35DB28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9159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C96CAF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513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1FD7419" w14:textId="77777777" w:rsidTr="004A2B96">
        <w:trPr>
          <w:trHeight w:val="340"/>
        </w:trPr>
        <w:tc>
          <w:tcPr>
            <w:tcW w:w="573" w:type="dxa"/>
          </w:tcPr>
          <w:p w14:paraId="4203DEB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80839732" w:edGrp="everyone" w:colFirst="4" w:colLast="4"/>
            <w:permStart w:id="9060209" w:edGrp="everyone" w:colFirst="5" w:colLast="5"/>
            <w:permEnd w:id="1783973007"/>
            <w:permEnd w:id="177197198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53" w:type="dxa"/>
          </w:tcPr>
          <w:p w14:paraId="2983F6A9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69A859D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  <w:p w14:paraId="3104B82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1D1A2530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418" w:type="dxa"/>
          </w:tcPr>
          <w:p w14:paraId="0F115491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6E60602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181519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14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923158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64947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280839732"/>
      <w:permEnd w:id="9060209"/>
      <w:tr w:rsidR="005A1CA7" w:rsidRPr="005A1CA7" w14:paraId="7474EC1C" w14:textId="77777777" w:rsidTr="004A2B96">
        <w:trPr>
          <w:trHeight w:val="340"/>
        </w:trPr>
        <w:tc>
          <w:tcPr>
            <w:tcW w:w="573" w:type="dxa"/>
            <w:shd w:val="clear" w:color="auto" w:fill="BF9948"/>
          </w:tcPr>
          <w:p w14:paraId="435BA252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2D6F0951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shd w:val="clear" w:color="auto" w:fill="BF9948"/>
          </w:tcPr>
          <w:p w14:paraId="17C546FD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0641143B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09B1D761" w14:textId="77777777" w:rsidR="005A1CA7" w:rsidRPr="005A1CA7" w:rsidRDefault="005A1CA7" w:rsidP="004A2B96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06A063B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21DC47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5B06B510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B5D0A9E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B6D272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5835E75" w14:textId="77777777" w:rsidR="005A1CA7" w:rsidRPr="005A1CA7" w:rsidRDefault="005A1CA7" w:rsidP="004A2B96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BCB61D4" w14:textId="77777777" w:rsidR="005A1CA7" w:rsidRPr="005A1CA7" w:rsidRDefault="005A1CA7" w:rsidP="004A2B96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A1CA7" w:rsidRPr="005A1CA7" w14:paraId="5B033B4F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4492F62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35996044" w:edGrp="everyone" w:colFirst="4" w:colLast="4"/>
            <w:permStart w:id="1942751094" w:edGrp="everyone" w:colFirst="5" w:colLast="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A9D2C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D6C7AC0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5A1CA7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418" w:type="dxa"/>
          </w:tcPr>
          <w:p w14:paraId="35ADE274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AD559A6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5DD298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7976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08EA2A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4110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BBDA60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607209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44993745" w:edGrp="everyone" w:colFirst="4" w:colLast="4"/>
            <w:permStart w:id="1641024995" w:edGrp="everyone" w:colFirst="5" w:colLast="5"/>
            <w:permEnd w:id="1035996044"/>
            <w:permEnd w:id="194275109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A00FE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 غرف وصالات الركاب</w:t>
            </w:r>
          </w:p>
          <w:p w14:paraId="3584FCB2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Fire Detection System - </w:t>
            </w:r>
            <w:r w:rsidRPr="005A1CA7">
              <w:rPr>
                <w:rFonts w:asciiTheme="minorBidi" w:hAnsiTheme="minorBidi" w:cs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418" w:type="dxa"/>
          </w:tcPr>
          <w:p w14:paraId="49DF0C35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CE43B6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AC7925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56004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45460F1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726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62696CD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596DE4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06065754" w:edGrp="everyone" w:colFirst="4" w:colLast="4"/>
            <w:permStart w:id="843279228" w:edGrp="everyone" w:colFirst="5" w:colLast="5"/>
            <w:permEnd w:id="1244993745"/>
            <w:permEnd w:id="164102499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</w:tcPr>
          <w:p w14:paraId="27DA99DF" w14:textId="77777777" w:rsidR="005A1CA7" w:rsidRPr="005A1CA7" w:rsidRDefault="005A1CA7" w:rsidP="004A2B96">
            <w:pPr>
              <w:tabs>
                <w:tab w:val="left" w:pos="1400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084DC373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ab/>
              <w:t>Fire Bell</w:t>
            </w:r>
          </w:p>
        </w:tc>
        <w:tc>
          <w:tcPr>
            <w:tcW w:w="1418" w:type="dxa"/>
          </w:tcPr>
          <w:p w14:paraId="2A4FD88A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432DDBB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E71203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000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4EE545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4769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D735359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6174005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92457669" w:edGrp="everyone" w:colFirst="4" w:colLast="4"/>
            <w:permStart w:id="429157907" w:edGrp="everyone" w:colFirst="5" w:colLast="5"/>
            <w:permEnd w:id="306065754"/>
            <w:permEnd w:id="84327922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E5A4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9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 </w:t>
            </w:r>
          </w:p>
          <w:p w14:paraId="051A50F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Foam Fire Extinguisher- 9 litres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for each engine room.</w:t>
            </w: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</w:t>
            </w:r>
          </w:p>
        </w:tc>
        <w:tc>
          <w:tcPr>
            <w:tcW w:w="1418" w:type="dxa"/>
            <w:shd w:val="clear" w:color="auto" w:fill="auto"/>
          </w:tcPr>
          <w:p w14:paraId="5DA151F9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10D29E6B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7B1423F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9906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4EB5BF2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3500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6C18279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3C5153C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23770065" w:edGrp="everyone" w:colFirst="4" w:colLast="4"/>
            <w:permStart w:id="1643663871" w:edGrp="everyone" w:colFirst="5" w:colLast="5"/>
            <w:permEnd w:id="1192457669"/>
            <w:permEnd w:id="429157907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AA7B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 </w:t>
            </w:r>
          </w:p>
          <w:p w14:paraId="4280DD57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   </w:t>
            </w:r>
            <w:r w:rsidRPr="005A1CA7">
              <w:rPr>
                <w:rFonts w:asciiTheme="minorBidi" w:hAnsiTheme="minorBidi" w:cstheme="minorBidi"/>
                <w:szCs w:val="20"/>
              </w:rPr>
              <w:t>for each engine room.</w:t>
            </w: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6"/>
                <w:szCs w:val="26"/>
              </w:rPr>
              <w:t xml:space="preserve">- </w:t>
            </w: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</w:t>
            </w:r>
            <w:r w:rsidRPr="005A1CA7">
              <w:rPr>
                <w:rFonts w:asciiTheme="minorBidi" w:hAnsiTheme="minorBidi" w:cstheme="minorBidi"/>
                <w:szCs w:val="20"/>
              </w:rPr>
              <w:t>5kg</w:t>
            </w:r>
          </w:p>
        </w:tc>
        <w:tc>
          <w:tcPr>
            <w:tcW w:w="1418" w:type="dxa"/>
            <w:shd w:val="clear" w:color="auto" w:fill="auto"/>
          </w:tcPr>
          <w:p w14:paraId="64B8365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A09520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29C35F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080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DCE849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712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95360C7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58B7523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07821881" w:edGrp="everyone" w:colFirst="4" w:colLast="4"/>
            <w:permStart w:id="2088001959" w:edGrp="everyone" w:colFirst="5" w:colLast="5"/>
            <w:permEnd w:id="1423770065"/>
            <w:permEnd w:id="164366387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913C5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21D82A9C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CO2 fire extinguisher- </w:t>
            </w:r>
            <w:r w:rsidRPr="005A1CA7">
              <w:rPr>
                <w:rFonts w:asciiTheme="minorBidi" w:hAnsiTheme="minorBidi" w:cstheme="minorBidi"/>
                <w:szCs w:val="20"/>
                <w:lang w:bidi="ar-JO"/>
              </w:rPr>
              <w:t xml:space="preserve">5kg </w:t>
            </w: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-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for each engine room</w:t>
            </w:r>
          </w:p>
        </w:tc>
        <w:tc>
          <w:tcPr>
            <w:tcW w:w="1418" w:type="dxa"/>
            <w:shd w:val="clear" w:color="auto" w:fill="auto"/>
          </w:tcPr>
          <w:p w14:paraId="7CE7656E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42B2718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687A08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713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C27437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68571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FC223F9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4EB48F9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07661219" w:edGrp="everyone" w:colFirst="4" w:colLast="4"/>
            <w:permStart w:id="1862368593" w:edGrp="everyone" w:colFirst="5" w:colLast="5"/>
            <w:permEnd w:id="907821881"/>
            <w:permEnd w:id="208800195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0012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    </w:t>
            </w:r>
          </w:p>
          <w:p w14:paraId="7510B489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        </w:t>
            </w: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CO2 fire extinguisher- </w:t>
            </w:r>
            <w:r w:rsidRPr="005A1CA7">
              <w:rPr>
                <w:rFonts w:asciiTheme="minorBidi" w:hAnsiTheme="minorBidi" w:cstheme="minorBidi"/>
                <w:szCs w:val="20"/>
                <w:lang w:bidi="ar-JO"/>
              </w:rPr>
              <w:t>5kg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</w:rPr>
              <w:t>- for  wheel house</w:t>
            </w:r>
          </w:p>
        </w:tc>
        <w:tc>
          <w:tcPr>
            <w:tcW w:w="1418" w:type="dxa"/>
            <w:shd w:val="clear" w:color="auto" w:fill="auto"/>
          </w:tcPr>
          <w:p w14:paraId="1CEAF1AB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7C45F75F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32FF7F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64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24798E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0941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04EB8CA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25EACE9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24827227" w:edGrp="everyone" w:colFirst="4" w:colLast="4"/>
            <w:permStart w:id="1768974932" w:edGrp="everyone" w:colFirst="5" w:colLast="5"/>
            <w:permEnd w:id="1307661219"/>
            <w:permEnd w:id="186236859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3699E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9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69F79D2D" w14:textId="77777777" w:rsidR="005A1CA7" w:rsidRPr="005A1CA7" w:rsidRDefault="005A1CA7" w:rsidP="004A2B96">
            <w:pPr>
              <w:rPr>
                <w:rFonts w:asciiTheme="minorBidi" w:hAnsiTheme="minorBidi" w:cstheme="minorBidi"/>
                <w:sz w:val="26"/>
                <w:szCs w:val="26"/>
                <w:vertAlign w:val="superscript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Water Fire Extinguisher-9 litres -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418" w:type="dxa"/>
            <w:shd w:val="clear" w:color="auto" w:fill="auto"/>
          </w:tcPr>
          <w:p w14:paraId="5B55ABD3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0ADADC0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1EF480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9608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3AB5E5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4174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44D1725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3713C76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54839243" w:edGrp="everyone" w:colFirst="4" w:colLast="4"/>
            <w:permStart w:id="1369602795" w:edGrp="everyone" w:colFirst="5" w:colLast="5"/>
            <w:permEnd w:id="1324827227"/>
            <w:permEnd w:id="176897493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629E4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0F11D763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Powder Fire Extinguisher-9 kg -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418" w:type="dxa"/>
            <w:shd w:val="clear" w:color="auto" w:fill="auto"/>
          </w:tcPr>
          <w:p w14:paraId="3A80B659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76E055D0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748F27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740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48A9A4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2478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1B08A26" w14:textId="77777777" w:rsidTr="004A2B96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0C7DA44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53745665" w:edGrp="everyone" w:colFirst="4" w:colLast="4"/>
            <w:permStart w:id="1579182379" w:edGrp="everyone" w:colFirst="5" w:colLast="5"/>
            <w:permEnd w:id="554839243"/>
            <w:permEnd w:id="136960279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34C32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طبخ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 </w:t>
            </w:r>
          </w:p>
          <w:p w14:paraId="3E5EFA4C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           </w:t>
            </w:r>
            <w:r w:rsidRPr="005A1CA7">
              <w:rPr>
                <w:rFonts w:asciiTheme="minorBidi" w:hAnsiTheme="minorBidi" w:cstheme="minorBidi"/>
                <w:sz w:val="26"/>
                <w:szCs w:val="26"/>
              </w:rPr>
              <w:t xml:space="preserve">- </w:t>
            </w:r>
            <w:r w:rsidRPr="005A1CA7">
              <w:rPr>
                <w:rFonts w:asciiTheme="minorBidi" w:hAnsiTheme="minorBidi" w:cstheme="minorBidi"/>
                <w:szCs w:val="20"/>
              </w:rPr>
              <w:t>for kitchen</w:t>
            </w:r>
            <w:r w:rsidRPr="005A1CA7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418" w:type="dxa"/>
            <w:shd w:val="clear" w:color="auto" w:fill="auto"/>
          </w:tcPr>
          <w:p w14:paraId="5CB5112C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9609D7A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7A8618A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468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56C958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13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DCCEEEF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CB0993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10286665" w:edGrp="everyone" w:colFirst="4" w:colLast="4"/>
            <w:permStart w:id="653091253" w:edGrp="everyone" w:colFirst="5" w:colLast="5"/>
            <w:permEnd w:id="953745665"/>
            <w:permEnd w:id="157918237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3" w:type="dxa"/>
          </w:tcPr>
          <w:p w14:paraId="7DF1A7EA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3AC3C846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ire blanket </w:t>
            </w:r>
          </w:p>
        </w:tc>
        <w:tc>
          <w:tcPr>
            <w:tcW w:w="1418" w:type="dxa"/>
          </w:tcPr>
          <w:p w14:paraId="03E70079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009C9AB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28A894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9099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7C2233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075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BB2DA9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9F7226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7252976" w:edGrp="everyone" w:colFirst="4" w:colLast="4"/>
            <w:permStart w:id="1616200904" w:edGrp="everyone" w:colFirst="5" w:colLast="5"/>
            <w:permEnd w:id="1410286665"/>
            <w:permEnd w:id="65309125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2</w:t>
            </w:r>
          </w:p>
        </w:tc>
        <w:tc>
          <w:tcPr>
            <w:tcW w:w="5953" w:type="dxa"/>
          </w:tcPr>
          <w:p w14:paraId="08EF0875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552437D6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418" w:type="dxa"/>
          </w:tcPr>
          <w:p w14:paraId="697EE39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43EDB8F9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1DE0D3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558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0EAE9C6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108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1AF65D0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7864A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71763194" w:edGrp="everyone" w:colFirst="4" w:colLast="4"/>
            <w:permStart w:id="256189799" w:edGrp="everyone" w:colFirst="5" w:colLast="5"/>
            <w:permEnd w:id="167252976"/>
            <w:permEnd w:id="161620090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</w:tcPr>
          <w:p w14:paraId="60BB969E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قدر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(25)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تص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نظا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طفاء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ثاب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178E0DC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Main fire pump capacity 25m</w:t>
            </w:r>
            <w:r w:rsidRPr="005A1CA7">
              <w:rPr>
                <w:rFonts w:asciiTheme="minorBidi" w:hAnsiTheme="minorBidi" w:cstheme="minorBidi"/>
                <w:sz w:val="24"/>
                <w:szCs w:val="24"/>
                <w:vertAlign w:val="superscript"/>
              </w:rPr>
              <w:t>3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>/hou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37817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2DA4D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DB4E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26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089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497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1C9F3E5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E1ACD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42853775" w:edGrp="everyone" w:colFirst="4" w:colLast="4"/>
            <w:permStart w:id="2024891481" w:edGrp="everyone" w:colFirst="5" w:colLast="5"/>
            <w:permEnd w:id="1371763194"/>
            <w:permEnd w:id="25618979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5953" w:type="dxa"/>
          </w:tcPr>
          <w:p w14:paraId="6CAF6FA4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وارئ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تدا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محرك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ترول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(25)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</w:p>
          <w:p w14:paraId="215ADCBE" w14:textId="77777777" w:rsidR="005A1CA7" w:rsidRPr="005A1CA7" w:rsidRDefault="005A1CA7" w:rsidP="004A2B96">
            <w:pPr>
              <w:bidi/>
              <w:jc w:val="right"/>
              <w:rPr>
                <w:rFonts w:asciiTheme="minorBidi" w:eastAsiaTheme="minorHAnsi" w:hAnsiTheme="minorBidi" w:cstheme="minorBidi"/>
                <w:rtl/>
                <w:lang w:bidi="ar-JO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Emergency fire pump - </w:t>
            </w:r>
            <w:r w:rsidRPr="005A1CA7">
              <w:rPr>
                <w:rFonts w:asciiTheme="minorBidi" w:hAnsiTheme="minorBidi" w:cstheme="minorBidi"/>
                <w:szCs w:val="20"/>
              </w:rPr>
              <w:t>capacity 25m</w:t>
            </w:r>
            <w:r w:rsidRPr="005A1CA7">
              <w:rPr>
                <w:rFonts w:asciiTheme="minorBidi" w:hAnsiTheme="minorBidi" w:cstheme="minorBidi"/>
                <w:szCs w:val="20"/>
                <w:vertAlign w:val="superscript"/>
              </w:rPr>
              <w:t>3</w:t>
            </w:r>
            <w:r w:rsidRPr="005A1CA7">
              <w:rPr>
                <w:rFonts w:asciiTheme="minorBidi" w:hAnsiTheme="minorBidi" w:cstheme="minorBidi"/>
                <w:szCs w:val="20"/>
              </w:rPr>
              <w:t>/hou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33546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8684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81F6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40995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03F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5420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318F99E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9E780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26283258" w:edGrp="everyone" w:colFirst="4" w:colLast="4"/>
            <w:permStart w:id="1761673778" w:edGrp="everyone" w:colFirst="5" w:colLast="5"/>
            <w:permEnd w:id="1242853775"/>
            <w:permEnd w:id="202489148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953" w:type="dxa"/>
          </w:tcPr>
          <w:p w14:paraId="096F643C" w14:textId="77777777" w:rsidR="005A1CA7" w:rsidRPr="005A1CA7" w:rsidRDefault="005A1CA7" w:rsidP="004A2B96">
            <w:pPr>
              <w:bidi/>
              <w:rPr>
                <w:rFonts w:asciiTheme="minorBidi" w:eastAsiaTheme="minorHAnsi" w:hAnsiTheme="minorBidi" w:cstheme="minorBidi"/>
                <w:lang w:bidi="ar-JO"/>
              </w:rPr>
            </w:pP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صمامات حريق - </w:t>
            </w:r>
            <w:r w:rsidRPr="005A1CA7">
              <w:rPr>
                <w:rFonts w:asciiTheme="minorBidi" w:eastAsiaTheme="minorHAnsi" w:hAnsiTheme="minorBidi" w:cstheme="minorBidi"/>
                <w:rtl/>
                <w:lang w:bidi="ar-JO"/>
              </w:rPr>
              <w:t xml:space="preserve">موزعة على كل أجزاء الوسيلة البحرية عددها لا يقل عن 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لاثة</w:t>
            </w:r>
          </w:p>
          <w:p w14:paraId="11651490" w14:textId="77777777" w:rsidR="005A1CA7" w:rsidRPr="005A1CA7" w:rsidRDefault="005A1CA7" w:rsidP="004A2B96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5A1CA7">
              <w:rPr>
                <w:rFonts w:asciiTheme="minorBidi" w:hAnsiTheme="minorBidi" w:cstheme="minorBidi"/>
                <w:szCs w:val="20"/>
                <w:lang w:bidi="ar-JO"/>
              </w:rPr>
              <w:t xml:space="preserve">number not less than </w:t>
            </w:r>
            <w:r w:rsidRPr="005A1CA7">
              <w:rPr>
                <w:rFonts w:asciiTheme="minorBidi" w:hAnsiTheme="minorBidi" w:cstheme="minorBidi"/>
                <w:szCs w:val="20"/>
              </w:rPr>
              <w:t>three</w:t>
            </w:r>
            <w:r w:rsidRPr="005A1CA7">
              <w:rPr>
                <w:rFonts w:asciiTheme="minorBidi" w:hAnsiTheme="minorBidi" w:cstheme="minorBidi"/>
                <w:szCs w:val="20"/>
                <w:lang w:bidi="ar-JO"/>
              </w:rPr>
              <w:t>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285B7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0C088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6EF6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3794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B45F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1778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A01097C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2CDBC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33520748" w:edGrp="everyone" w:colFirst="4" w:colLast="4"/>
            <w:permStart w:id="513345299" w:edGrp="everyone" w:colFirst="5" w:colLast="5"/>
            <w:permEnd w:id="1326283258"/>
            <w:permEnd w:id="176167377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953" w:type="dxa"/>
          </w:tcPr>
          <w:p w14:paraId="23F8D9D5" w14:textId="77777777" w:rsidR="005A1CA7" w:rsidRPr="005A1CA7" w:rsidRDefault="005A1CA7" w:rsidP="004A2B96">
            <w:pPr>
              <w:bidi/>
              <w:rPr>
                <w:rFonts w:asciiTheme="minorBidi" w:eastAsiaTheme="minorHAnsi" w:hAnsiTheme="minorBidi" w:cstheme="minorBidi"/>
                <w:szCs w:val="20"/>
              </w:rPr>
            </w:pP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- 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ددها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يقل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ن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لاثة،</w:t>
            </w:r>
            <w:r w:rsidRPr="005A1CA7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 </w:t>
            </w:r>
          </w:p>
          <w:p w14:paraId="1CC9871D" w14:textId="77777777" w:rsidR="005A1CA7" w:rsidRPr="005A1CA7" w:rsidRDefault="005A1CA7" w:rsidP="004A2B96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ire hoses - </w:t>
            </w:r>
            <w:r w:rsidRPr="005A1CA7">
              <w:rPr>
                <w:rFonts w:asciiTheme="minorBidi" w:hAnsiTheme="minorBidi" w:cstheme="minorBidi"/>
                <w:szCs w:val="20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128FE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E80BA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D1B2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154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6F71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139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7BAB838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D5D0B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3756989" w:edGrp="everyone" w:colFirst="4" w:colLast="4"/>
            <w:permStart w:id="278753427" w:edGrp="everyone" w:colFirst="5" w:colLast="5"/>
            <w:permEnd w:id="1233520748"/>
            <w:permEnd w:id="51334529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7</w:t>
            </w:r>
          </w:p>
        </w:tc>
        <w:tc>
          <w:tcPr>
            <w:tcW w:w="5953" w:type="dxa"/>
          </w:tcPr>
          <w:p w14:paraId="49B58B59" w14:textId="77777777" w:rsidR="005A1CA7" w:rsidRPr="005A1CA7" w:rsidRDefault="005A1CA7" w:rsidP="004A2B96">
            <w:pPr>
              <w:bidi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- 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ثنائية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تشغيل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(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نفاث ورذاذ) عددها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يقل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عن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ثلاث</w:t>
            </w:r>
          </w:p>
          <w:p w14:paraId="54AFA115" w14:textId="77777777" w:rsidR="005A1CA7" w:rsidRPr="005A1CA7" w:rsidRDefault="005A1CA7" w:rsidP="004A2B96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ire nozzles - </w:t>
            </w:r>
            <w:r w:rsidRPr="005A1CA7">
              <w:rPr>
                <w:rFonts w:asciiTheme="minorBidi" w:hAnsiTheme="minorBidi" w:cstheme="minorBidi"/>
                <w:szCs w:val="20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394F8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CEFB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F216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73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1BC1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7763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6C7A3AB8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3A16B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70936746" w:edGrp="everyone" w:colFirst="4" w:colLast="4"/>
            <w:permStart w:id="1322062970" w:edGrp="everyone" w:colFirst="5" w:colLast="5"/>
            <w:permEnd w:id="193756989"/>
            <w:permEnd w:id="278753427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5F9D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صل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لتزو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الماء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خطوط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تغذ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خارج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أند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المراس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</w:p>
          <w:p w14:paraId="0ACE9004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Fire International shore connect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793F0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337A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AD6D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2226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1A3E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486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670936746"/>
      <w:permEnd w:id="1322062970"/>
      <w:tr w:rsidR="005A1CA7" w:rsidRPr="005A1CA7" w14:paraId="73A751C4" w14:textId="77777777" w:rsidTr="004A2B96">
        <w:trPr>
          <w:trHeight w:val="340"/>
        </w:trPr>
        <w:tc>
          <w:tcPr>
            <w:tcW w:w="573" w:type="dxa"/>
            <w:shd w:val="clear" w:color="auto" w:fill="BF9948"/>
          </w:tcPr>
          <w:p w14:paraId="282BA892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2DEEA91B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shd w:val="clear" w:color="auto" w:fill="BF9948"/>
          </w:tcPr>
          <w:p w14:paraId="37DA2FE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486C622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00FE0C3F" w14:textId="77777777" w:rsidR="005A1CA7" w:rsidRPr="005A1CA7" w:rsidRDefault="005A1CA7" w:rsidP="004A2B96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2D28887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707B37F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5A1CA7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4D7DB69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AD27776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73DDFA8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BB9F831" w14:textId="77777777" w:rsidR="005A1CA7" w:rsidRPr="005A1CA7" w:rsidRDefault="005A1CA7" w:rsidP="004A2B96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8732034" w14:textId="77777777" w:rsidR="005A1CA7" w:rsidRPr="005A1CA7" w:rsidRDefault="005A1CA7" w:rsidP="004A2B96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A1CA7" w:rsidRPr="005A1CA7" w14:paraId="73ECA6D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4F8B52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25393140" w:edGrp="everyone" w:colFirst="4" w:colLast="4"/>
            <w:permStart w:id="226953513" w:edGrp="everyone" w:colFirst="5" w:colLast="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B6B9F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در احتياطي للطاقة الكهربائية</w:t>
            </w:r>
          </w:p>
          <w:p w14:paraId="5C6C785E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418" w:type="dxa"/>
          </w:tcPr>
          <w:p w14:paraId="4852A489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57EF550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295B3D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719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421E8C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2414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6117F1FC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8C9399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80487674" w:edGrp="everyone" w:colFirst="4" w:colLast="4"/>
            <w:permStart w:id="1003110722" w:edGrp="everyone" w:colFirst="5" w:colLast="5"/>
            <w:permEnd w:id="1825393140"/>
            <w:permEnd w:id="22695351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</w:tcPr>
          <w:p w14:paraId="3AB2DAE0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-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احدة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أو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أكثر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الأماك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. </w:t>
            </w:r>
          </w:p>
          <w:p w14:paraId="7A83A3B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Bilge Pumps- </w:t>
            </w:r>
            <w:r w:rsidRPr="005A1CA7">
              <w:rPr>
                <w:rFonts w:asciiTheme="minorBidi" w:hAnsiTheme="minorBidi" w:cstheme="minorBidi"/>
                <w:sz w:val="14"/>
                <w:szCs w:val="14"/>
              </w:rPr>
              <w:t>one or more with suitable capacity for engine rooms and void spaces bilges</w:t>
            </w:r>
          </w:p>
        </w:tc>
        <w:tc>
          <w:tcPr>
            <w:tcW w:w="1418" w:type="dxa"/>
          </w:tcPr>
          <w:p w14:paraId="272D2D67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B3394A0" w14:textId="77777777" w:rsidR="005A1CA7" w:rsidRPr="005A1CA7" w:rsidRDefault="005A1CA7" w:rsidP="005A1CA7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54D9672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064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358649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40194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136BD2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EAB376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50957775" w:edGrp="everyone" w:colFirst="4" w:colLast="4"/>
            <w:permStart w:id="1247873669" w:edGrp="everyone" w:colFirst="5" w:colLast="5"/>
            <w:permEnd w:id="880487674"/>
            <w:permEnd w:id="100311072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</w:tcPr>
          <w:p w14:paraId="397A1322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B3CE495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5A1CA7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18" w:type="dxa"/>
          </w:tcPr>
          <w:p w14:paraId="0A19EAD2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1F5220BB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CBE606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0802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E8436C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3093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893F779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3C03258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62974744" w:edGrp="everyone" w:colFirst="4" w:colLast="4"/>
            <w:permStart w:id="43545617" w:edGrp="everyone" w:colFirst="5" w:colLast="5"/>
            <w:permEnd w:id="950957775"/>
            <w:permEnd w:id="1247873669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</w:tcPr>
          <w:p w14:paraId="5FC2C9BC" w14:textId="77777777" w:rsidR="005A1CA7" w:rsidRPr="005A1CA7" w:rsidRDefault="005A1CA7" w:rsidP="004A2B96">
            <w:pPr>
              <w:bidi/>
              <w:jc w:val="both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>.</w:t>
            </w:r>
          </w:p>
          <w:p w14:paraId="4EC22583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418" w:type="dxa"/>
          </w:tcPr>
          <w:p w14:paraId="0925E1DE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0D56BBDF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537212A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568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A429D2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858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7477788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F89C50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26570490" w:edGrp="everyone" w:colFirst="4" w:colLast="4"/>
            <w:permStart w:id="796863511" w:edGrp="everyone" w:colFirst="5" w:colLast="5"/>
            <w:permEnd w:id="662974744"/>
            <w:permEnd w:id="43545617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</w:tcPr>
          <w:p w14:paraId="1358A936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زيوت </w:t>
            </w:r>
            <w:r w:rsidRPr="005A1CA7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>العادم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4B604645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418" w:type="dxa"/>
          </w:tcPr>
          <w:p w14:paraId="4774B41C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32E775A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08A5A81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1907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62E3F8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489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168ADE1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BC1685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41995740" w:edGrp="everyone" w:colFirst="4" w:colLast="4"/>
            <w:permStart w:id="1764043894" w:edGrp="everyone" w:colFirst="5" w:colLast="5"/>
            <w:permEnd w:id="1826570490"/>
            <w:permEnd w:id="79686351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</w:tcPr>
          <w:p w14:paraId="65CB789C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مياه الملوثة بالزيت </w:t>
            </w:r>
          </w:p>
          <w:p w14:paraId="49DEF7AD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418" w:type="dxa"/>
          </w:tcPr>
          <w:p w14:paraId="09D07D1F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1E5CB680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5D214B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2362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477227A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6989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7F606EE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7E353A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9944114" w:edGrp="everyone" w:colFirst="4" w:colLast="4"/>
            <w:permStart w:id="1172066257" w:edGrp="everyone" w:colFirst="5" w:colLast="5"/>
            <w:permEnd w:id="441995740"/>
            <w:permEnd w:id="176404389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CE903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16"/>
                <w:szCs w:val="16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زود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متطلبات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ما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فيها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سيلة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قياس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ستوى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وقود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خط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تهوية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صمامات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إغلاق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سريع</w:t>
            </w:r>
            <w:r w:rsidRPr="005A1CA7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. </w:t>
            </w:r>
          </w:p>
          <w:p w14:paraId="2553F80A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uel Tank - </w:t>
            </w:r>
            <w:r w:rsidRPr="005A1CA7">
              <w:rPr>
                <w:rFonts w:asciiTheme="minorBid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418" w:type="dxa"/>
          </w:tcPr>
          <w:p w14:paraId="215F4EA2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0585CC4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8EBA2B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953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42CE4CA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566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AA04CEC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318B568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22993038" w:edGrp="everyone" w:colFirst="4" w:colLast="4"/>
            <w:permStart w:id="686256920" w:edGrp="everyone" w:colFirst="5" w:colLast="5"/>
            <w:permEnd w:id="99944114"/>
            <w:permEnd w:id="1172066257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36550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50D299F5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</w:pPr>
            <w:r w:rsidRPr="005A1CA7">
              <w:rPr>
                <w:rFonts w:asciiTheme="minorBidi" w:hAnsiTheme="minorBidi" w:cstheme="minorBidi"/>
                <w:szCs w:val="20"/>
              </w:rPr>
              <w:t>Ventilation System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5A1CA7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5A1CA7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5A1CA7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  <w:p w14:paraId="3A693B6C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1418" w:type="dxa"/>
          </w:tcPr>
          <w:p w14:paraId="72197BE4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6B2DBFA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6ADF34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2945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A5B462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4631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A3BF66D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12B3B71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37605638" w:edGrp="everyone" w:colFirst="4" w:colLast="4"/>
            <w:permStart w:id="1459762114" w:edGrp="everyone" w:colFirst="5" w:colLast="5"/>
            <w:permEnd w:id="522993038"/>
            <w:permEnd w:id="686256920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43139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516103D7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418" w:type="dxa"/>
          </w:tcPr>
          <w:p w14:paraId="11DD286C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6C647E7D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65577A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097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7DBE70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173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0EBB606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96994A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85072113" w:edGrp="everyone" w:colFirst="4" w:colLast="4"/>
            <w:permStart w:id="261052128" w:edGrp="everyone" w:colFirst="5" w:colLast="5"/>
            <w:permEnd w:id="437605638"/>
            <w:permEnd w:id="145976211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</w:tcPr>
          <w:p w14:paraId="6277C6F1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2817FF77" w14:textId="77777777" w:rsidR="005A1CA7" w:rsidRPr="005A1CA7" w:rsidRDefault="005A1CA7" w:rsidP="004A2B96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5A1CA7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418" w:type="dxa"/>
          </w:tcPr>
          <w:p w14:paraId="3BB051FF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76466E56" w14:textId="77777777" w:rsidR="005A1CA7" w:rsidRPr="005A1CA7" w:rsidRDefault="005A1CA7" w:rsidP="004A2B96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0" w:type="dxa"/>
          </w:tcPr>
          <w:p w14:paraId="0703DD1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1792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3A4695C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6929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7F22B9E4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DB2E4C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5510027" w:edGrp="everyone" w:colFirst="4" w:colLast="4"/>
            <w:permStart w:id="1006457088" w:edGrp="everyone" w:colFirst="5" w:colLast="5"/>
            <w:permEnd w:id="785072113"/>
            <w:permEnd w:id="26105212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5953" w:type="dxa"/>
          </w:tcPr>
          <w:p w14:paraId="42FEEBD9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48AAC9F6" w14:textId="77777777" w:rsidR="005A1CA7" w:rsidRPr="005A1CA7" w:rsidRDefault="005A1CA7" w:rsidP="004A2B96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418" w:type="dxa"/>
          </w:tcPr>
          <w:p w14:paraId="5B12ABF2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765B4AFD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2758B13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5941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09354A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2640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072092F6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7242675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90676967" w:edGrp="everyone" w:colFirst="4" w:colLast="4"/>
            <w:permStart w:id="188620685" w:edGrp="everyone" w:colFirst="5" w:colLast="5"/>
            <w:permEnd w:id="125510027"/>
            <w:permEnd w:id="100645708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lastRenderedPageBreak/>
              <w:t>12</w:t>
            </w:r>
          </w:p>
        </w:tc>
        <w:tc>
          <w:tcPr>
            <w:tcW w:w="5953" w:type="dxa"/>
          </w:tcPr>
          <w:p w14:paraId="788497FA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للصيانة </w:t>
            </w:r>
          </w:p>
          <w:p w14:paraId="11C74464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18" w:type="dxa"/>
          </w:tcPr>
          <w:p w14:paraId="24975977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D4FF95A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601DEAB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8260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6C1E2A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3415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E7FC0E9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07B291B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1152189751" w:edGrp="everyone" w:colFirst="4" w:colLast="4"/>
            <w:permStart w:id="1616907566" w:edGrp="everyone" w:colFirst="5" w:colLast="5"/>
            <w:permEnd w:id="1390676967"/>
            <w:permEnd w:id="18862068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5953" w:type="dxa"/>
          </w:tcPr>
          <w:p w14:paraId="688C71EB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6EFB21CE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</w:rPr>
              <w:t xml:space="preserve">Vessel Numbers 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- </w:t>
            </w:r>
            <w:r w:rsidRPr="005A1CA7">
              <w:rPr>
                <w:rFonts w:asciiTheme="minorBid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</w:tcPr>
          <w:p w14:paraId="334CC91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3CAFE2D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D85CC2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512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0F4E84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5285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7F9C320A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61891A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531791847" w:edGrp="everyone" w:colFirst="4" w:colLast="4"/>
            <w:permStart w:id="2009819002" w:edGrp="everyone" w:colFirst="5" w:colLast="5"/>
            <w:permEnd w:id="1152189751"/>
            <w:permEnd w:id="1616907566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5953" w:type="dxa"/>
          </w:tcPr>
          <w:p w14:paraId="579943F5" w14:textId="77777777" w:rsidR="005A1CA7" w:rsidRPr="005A1CA7" w:rsidRDefault="005A1CA7" w:rsidP="004A2B96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رافق صحية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منفصلة للرجال والنساء </w:t>
            </w:r>
          </w:p>
          <w:p w14:paraId="2DD0EAFE" w14:textId="77777777" w:rsidR="005A1CA7" w:rsidRPr="005A1CA7" w:rsidRDefault="005A1CA7" w:rsidP="004A2B96">
            <w:pPr>
              <w:bidi/>
              <w:contextualSpacing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5A1CA7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Sanitation Facilities-  </w:t>
            </w:r>
            <w:r w:rsidRPr="005A1CA7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separate for men and women</w:t>
            </w:r>
          </w:p>
        </w:tc>
        <w:tc>
          <w:tcPr>
            <w:tcW w:w="1418" w:type="dxa"/>
          </w:tcPr>
          <w:p w14:paraId="42D3D5B6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3BA6CE0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1EFAB5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9530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528CD38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95633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46FD4C2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638B2D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1116372731" w:edGrp="everyone" w:colFirst="4" w:colLast="4"/>
            <w:permStart w:id="1716458402" w:edGrp="everyone" w:colFirst="5" w:colLast="5"/>
            <w:permEnd w:id="531791847"/>
            <w:permEnd w:id="200981900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5953" w:type="dxa"/>
          </w:tcPr>
          <w:p w14:paraId="683138F8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color w:val="FF0000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عد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جلوس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عدد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>.</w:t>
            </w:r>
            <w:r w:rsidRPr="005A1CA7">
              <w:rPr>
                <w:rFonts w:asciiTheme="minorBidi" w:hAnsiTheme="minorBidi" w:cstheme="minorBidi"/>
                <w:color w:val="FF0000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color w:val="FF0000"/>
                <w:szCs w:val="20"/>
              </w:rPr>
              <w:t> </w:t>
            </w:r>
            <w:r w:rsidRPr="005A1CA7">
              <w:rPr>
                <w:rFonts w:asciiTheme="minorBidi" w:hAnsiTheme="minorBidi" w:cstheme="minorBidi"/>
                <w:color w:val="FF0000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color w:val="FF0000"/>
                <w:szCs w:val="20"/>
              </w:rPr>
              <w:t> </w:t>
            </w:r>
          </w:p>
          <w:p w14:paraId="436366A6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Passengers Seats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5A1CA7">
              <w:rPr>
                <w:rFonts w:asciiTheme="minorBidi" w:hAnsiTheme="minorBidi" w:cstheme="minorBidi"/>
                <w:sz w:val="10"/>
                <w:szCs w:val="10"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</w:rPr>
              <w:t xml:space="preserve">for all passengers permitted to carry onboard. </w:t>
            </w:r>
            <w:r w:rsidRPr="005A1CA7">
              <w:rPr>
                <w:rFonts w:asciiTheme="minorBidi" w:hAnsiTheme="minorBidi" w:cstheme="minorBidi"/>
                <w:color w:val="FF0000"/>
              </w:rPr>
              <w:t xml:space="preserve"> </w:t>
            </w:r>
            <w:r w:rsidRPr="005A1CA7">
              <w:rPr>
                <w:rFonts w:asciiTheme="minorBidi" w:hAnsiTheme="minorBidi" w:cstheme="minorBidi"/>
                <w:color w:val="FF0000"/>
                <w:sz w:val="12"/>
                <w:szCs w:val="12"/>
              </w:rPr>
              <w:t xml:space="preserve"> </w:t>
            </w:r>
          </w:p>
        </w:tc>
        <w:tc>
          <w:tcPr>
            <w:tcW w:w="1418" w:type="dxa"/>
          </w:tcPr>
          <w:p w14:paraId="5765BF00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755D54E3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188E8C4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99441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2FA7D3A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52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E4A9F0B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6141F29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782451757" w:edGrp="everyone" w:colFirst="4" w:colLast="4"/>
            <w:permStart w:id="1935895595" w:edGrp="everyone" w:colFirst="5" w:colLast="5"/>
            <w:permEnd w:id="1116372731"/>
            <w:permEnd w:id="171645840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3" w:type="dxa"/>
          </w:tcPr>
          <w:p w14:paraId="3A036138" w14:textId="77777777" w:rsidR="005A1CA7" w:rsidRPr="005A1CA7" w:rsidRDefault="005A1CA7" w:rsidP="004A2B96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2EB57231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</w:rPr>
              <w:t xml:space="preserve">Waste Warning Signs- </w:t>
            </w:r>
            <w:r w:rsidRPr="005A1CA7">
              <w:rPr>
                <w:rFonts w:asciiTheme="minorBid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418" w:type="dxa"/>
          </w:tcPr>
          <w:p w14:paraId="01EA9B45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205354E6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7ECC33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6636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1108EBC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724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072B9EC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2FC429B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891386632" w:edGrp="everyone" w:colFirst="4" w:colLast="4"/>
            <w:permStart w:id="939484734" w:edGrp="everyone" w:colFirst="5" w:colLast="5"/>
            <w:permEnd w:id="782451757"/>
            <w:permEnd w:id="1935895595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53" w:type="dxa"/>
          </w:tcPr>
          <w:p w14:paraId="1381E8BE" w14:textId="77777777" w:rsidR="005A1CA7" w:rsidRPr="005A1CA7" w:rsidRDefault="005A1CA7" w:rsidP="004A2B96">
            <w:pPr>
              <w:bidi/>
              <w:contextualSpacing/>
              <w:jc w:val="both"/>
              <w:rPr>
                <w:rFonts w:asciiTheme="minorBidi" w:hAnsiTheme="minorBidi" w:cstheme="minorBidi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5A1CA7">
              <w:rPr>
                <w:rFonts w:asciiTheme="minorBidi" w:hAnsiTheme="minorBidi" w:cstheme="minorBidi"/>
                <w:rtl/>
              </w:rPr>
              <w:t xml:space="preserve">- 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5A1CA7">
              <w:rPr>
                <w:rFonts w:asciiTheme="minorBidi" w:hAnsiTheme="minorBidi" w:cstheme="minorBidi"/>
                <w:rtl/>
              </w:rPr>
              <w:t>.</w:t>
            </w:r>
          </w:p>
          <w:p w14:paraId="79CA7386" w14:textId="77777777" w:rsidR="005A1CA7" w:rsidRPr="005A1CA7" w:rsidRDefault="005A1CA7" w:rsidP="004A2B96">
            <w:pPr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Oil Warning Signs</w:t>
            </w:r>
            <w:r w:rsidRPr="005A1CA7">
              <w:rPr>
                <w:rFonts w:asciiTheme="minorBidi" w:hAnsiTheme="minorBidi" w:cstheme="minorBidi"/>
                <w:color w:val="222222"/>
                <w:lang w:val="en"/>
              </w:rPr>
              <w:t xml:space="preserve">- 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 xml:space="preserve">posted  in </w:t>
            </w:r>
            <w:r w:rsidRPr="005A1CA7">
              <w:rPr>
                <w:rFonts w:asciiTheme="minorBidi" w:hAnsiTheme="minorBidi" w:cstheme="minorBidi"/>
                <w:color w:val="222222"/>
                <w:sz w:val="16"/>
                <w:szCs w:val="16"/>
                <w:lang w:val="en"/>
              </w:rPr>
              <w:t>the engine room on non-pumping oil into the sea</w:t>
            </w:r>
          </w:p>
        </w:tc>
        <w:tc>
          <w:tcPr>
            <w:tcW w:w="1418" w:type="dxa"/>
          </w:tcPr>
          <w:p w14:paraId="66BEC5DA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3FB924DF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3CC84F5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925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6B98654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905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23CDC65" w14:textId="77777777" w:rsidTr="004A2B96">
        <w:trPr>
          <w:trHeight w:val="340"/>
        </w:trPr>
        <w:tc>
          <w:tcPr>
            <w:tcW w:w="573" w:type="dxa"/>
            <w:vAlign w:val="bottom"/>
          </w:tcPr>
          <w:p w14:paraId="5C537E4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1296099" w:edGrp="everyone" w:colFirst="4" w:colLast="4"/>
            <w:permStart w:id="13269526" w:edGrp="everyone" w:colFirst="5" w:colLast="5"/>
            <w:permEnd w:id="891386632"/>
            <w:permEnd w:id="93948473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5953" w:type="dxa"/>
          </w:tcPr>
          <w:p w14:paraId="0A1F768F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خال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ن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عيوب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لا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يوجد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سريب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لمياه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طريقة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شكل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خطورة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صلاحية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7413F17C" w14:textId="77777777" w:rsidR="005A1CA7" w:rsidRPr="005A1CA7" w:rsidRDefault="005A1CA7" w:rsidP="004A2B96">
            <w:pPr>
              <w:bidi/>
              <w:contextualSpacing/>
              <w:jc w:val="right"/>
              <w:rPr>
                <w:rFonts w:asciiTheme="minorBidi" w:hAnsiTheme="minorBidi" w:cstheme="minorBidi"/>
                <w:rtl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Ship Hull - </w:t>
            </w:r>
            <w:r w:rsidRPr="005A1CA7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</w:tcPr>
          <w:p w14:paraId="3C242253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</w:tcPr>
          <w:p w14:paraId="5145A2CB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0" w:type="dxa"/>
          </w:tcPr>
          <w:p w14:paraId="77831B0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4473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</w:tcPr>
          <w:p w14:paraId="7BB0370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8450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FA6FEB4" w14:textId="77777777" w:rsidTr="004A2B96">
        <w:trPr>
          <w:trHeight w:val="34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FCD1B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03404289" w:edGrp="everyone" w:colFirst="4" w:colLast="4"/>
            <w:permStart w:id="85805284" w:edGrp="everyone" w:colFirst="5" w:colLast="5"/>
            <w:permEnd w:id="141296099"/>
            <w:permEnd w:id="13269526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C6A6A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5A1CA7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0C1B23AD" w14:textId="77777777" w:rsidR="005A1CA7" w:rsidRPr="005A1CA7" w:rsidRDefault="005A1CA7" w:rsidP="004A2B96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5A1CA7">
              <w:rPr>
                <w:rFonts w:asciiTheme="minorBidi" w:hAnsiTheme="minorBidi" w:cstheme="minorBidi"/>
              </w:rPr>
              <w:t xml:space="preserve">– </w:t>
            </w:r>
            <w:r w:rsidRPr="005A1CA7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45C0C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BF4AD" w14:textId="77777777" w:rsidR="005A1CA7" w:rsidRPr="005A1CA7" w:rsidRDefault="005A1CA7" w:rsidP="004A2B9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6732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1914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C850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0639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203404289"/>
      <w:permEnd w:id="85805284"/>
    </w:tbl>
    <w:p w14:paraId="248637F4" w14:textId="77777777" w:rsidR="005A1CA7" w:rsidRPr="005A1CA7" w:rsidRDefault="005A1CA7" w:rsidP="005A1CA7">
      <w:pPr>
        <w:bidi/>
        <w:spacing w:after="0"/>
        <w:rPr>
          <w:rFonts w:asciiTheme="minorBidi" w:hAnsiTheme="minorBidi"/>
        </w:rPr>
      </w:pPr>
    </w:p>
    <w:tbl>
      <w:tblPr>
        <w:tblStyle w:val="TableGrid13"/>
        <w:bidiVisual/>
        <w:tblW w:w="10759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74"/>
        <w:gridCol w:w="6945"/>
        <w:gridCol w:w="2109"/>
        <w:gridCol w:w="585"/>
        <w:gridCol w:w="546"/>
      </w:tblGrid>
      <w:tr w:rsidR="005A1CA7" w:rsidRPr="005A1CA7" w14:paraId="2B16DE88" w14:textId="77777777" w:rsidTr="00AF68F0">
        <w:trPr>
          <w:trHeight w:val="34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C1D491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1A89825F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85B44E3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506E9227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CE9CC44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04E2E55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5466B9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AF573C9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567E926" w14:textId="77777777" w:rsidR="005A1CA7" w:rsidRPr="005A1CA7" w:rsidRDefault="005A1CA7" w:rsidP="004A2B96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E681C69" w14:textId="77777777" w:rsidR="005A1CA7" w:rsidRPr="005A1CA7" w:rsidRDefault="005A1CA7" w:rsidP="004A2B96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5A1CA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5A1CA7" w:rsidRPr="005A1CA7" w14:paraId="78FF36C7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63E0F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391459006" w:edGrp="everyone" w:colFirst="3" w:colLast="3"/>
            <w:permStart w:id="891110038" w:edGrp="everyone" w:colFirst="4" w:colLast="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98014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107342C7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9905" w14:textId="77777777" w:rsidR="005A1CA7" w:rsidRPr="005A1CA7" w:rsidRDefault="005A1CA7" w:rsidP="005A1CA7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C2EA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4750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76B4B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164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DB093F2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E564E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10663640" w:edGrp="everyone" w:colFirst="3" w:colLast="3"/>
            <w:permStart w:id="515515634" w:edGrp="everyone" w:colFirst="4" w:colLast="4"/>
            <w:permEnd w:id="391459006"/>
            <w:permEnd w:id="89111003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5BFDDC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4C26869C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6F685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C431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58663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162C5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2471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0D3EB84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28928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2422291" w:edGrp="everyone" w:colFirst="3" w:colLast="3"/>
            <w:permStart w:id="20588722" w:edGrp="everyone" w:colFirst="4" w:colLast="4"/>
            <w:permEnd w:id="2010663640"/>
            <w:permEnd w:id="515515634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A99FD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1D42614B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B40AE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0D232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452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AAE7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9130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7E774A4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FEEA1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62062655" w:edGrp="everyone" w:colFirst="3" w:colLast="3"/>
            <w:permStart w:id="152991408" w:edGrp="everyone" w:colFirst="4" w:colLast="4"/>
            <w:permEnd w:id="232422291"/>
            <w:permEnd w:id="2058872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67449A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46BFB677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7C9FF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9D228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949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1E47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43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ABAFBB6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727A44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99360950" w:edGrp="everyone" w:colFirst="3" w:colLast="3"/>
            <w:permStart w:id="153249742" w:edGrp="everyone" w:colFirst="4" w:colLast="4"/>
            <w:permEnd w:id="662062655"/>
            <w:permEnd w:id="15299140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94F81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4CFBE8AC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9DC08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1B1F0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4185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82671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458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7E72478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573AB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22495083" w:edGrp="everyone" w:colFirst="3" w:colLast="3"/>
            <w:permStart w:id="1390703482" w:edGrp="everyone" w:colFirst="4" w:colLast="4"/>
            <w:permEnd w:id="699360950"/>
            <w:permEnd w:id="15324974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4C198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6533BDC2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397A4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D321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60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D7691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440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6827333F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6EE14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49986998" w:edGrp="everyone" w:colFirst="3" w:colLast="3"/>
            <w:permStart w:id="1168138281" w:edGrp="everyone" w:colFirst="4" w:colLast="4"/>
            <w:permEnd w:id="222495083"/>
            <w:permEnd w:id="139070348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4C717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6116B1F1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55CAB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0D81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9997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5F17F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0898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943E9D7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E5F3E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78571186" w:edGrp="everyone" w:colFirst="3" w:colLast="3"/>
            <w:permStart w:id="1325561038" w:edGrp="everyone" w:colFirst="4" w:colLast="4"/>
            <w:permEnd w:id="449986998"/>
            <w:permEnd w:id="116813828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CA6346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114F280F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080B2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5FDD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6273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B6E38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45941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566E7284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6ECC9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5072086" w:edGrp="everyone" w:colFirst="3" w:colLast="3"/>
            <w:permStart w:id="1922502322" w:edGrp="everyone" w:colFirst="4" w:colLast="4"/>
            <w:permEnd w:id="578571186"/>
            <w:permEnd w:id="1325561038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BEE36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64DE6548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068ED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2629E9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52966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229301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343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D43103E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2C142F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5686062" w:edGrp="everyone" w:colFirst="3" w:colLast="3"/>
            <w:permStart w:id="756103993" w:edGrp="everyone" w:colFirst="4" w:colLast="4"/>
            <w:permEnd w:id="955072086"/>
            <w:permEnd w:id="192250232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0F2DEF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15620205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42546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46D5C2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324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3398A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881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139C0DD0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D2DB57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15444060" w:edGrp="everyone" w:colFirst="3" w:colLast="3"/>
            <w:permStart w:id="122489522" w:edGrp="everyone" w:colFirst="4" w:colLast="4"/>
            <w:permEnd w:id="235686062"/>
            <w:permEnd w:id="75610399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550A7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7C63EB69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B1132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DF789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707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211E80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0617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42C5B123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CA9AF5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33117807" w:edGrp="everyone" w:colFirst="3" w:colLast="3"/>
            <w:permStart w:id="479396253" w:edGrp="everyone" w:colFirst="4" w:colLast="4"/>
            <w:permEnd w:id="2115444060"/>
            <w:permEnd w:id="122489522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7A443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79557075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83BB4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74453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824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F51F7C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699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33F010CC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29646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49680022" w:edGrp="everyone" w:colFirst="3" w:colLast="3"/>
            <w:permStart w:id="287244381" w:edGrp="everyone" w:colFirst="4" w:colLast="4"/>
            <w:permEnd w:id="933117807"/>
            <w:permEnd w:id="479396253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FEAC33" w14:textId="77777777" w:rsidR="005A1CA7" w:rsidRPr="005A1CA7" w:rsidRDefault="005A1CA7" w:rsidP="004A2B96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820EB02" w14:textId="77777777" w:rsidR="005A1CA7" w:rsidRPr="005A1CA7" w:rsidRDefault="005A1CA7" w:rsidP="004A2B9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</w:rPr>
              <w:t>Stopping of Ventilation System</w:t>
            </w:r>
            <w:r w:rsidRPr="005A1CA7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47455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4FBB18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0393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C955DE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3349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5A1CA7" w:rsidRPr="005A1CA7" w14:paraId="2B1F9EC5" w14:textId="77777777" w:rsidTr="00AF68F0">
        <w:trPr>
          <w:trHeight w:val="510"/>
        </w:trPr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C1323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7056749" w:edGrp="everyone" w:colFirst="3" w:colLast="3"/>
            <w:permStart w:id="1304107161" w:edGrp="everyone" w:colFirst="4" w:colLast="4"/>
            <w:permEnd w:id="549680022"/>
            <w:permEnd w:id="287244381"/>
            <w:r w:rsidRPr="005A1CA7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AFFBC3" w14:textId="77777777" w:rsidR="005A1CA7" w:rsidRPr="005A1CA7" w:rsidRDefault="005A1CA7" w:rsidP="004A2B96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5A1CA7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435A3FE1" w14:textId="77777777" w:rsidR="005A1CA7" w:rsidRPr="005A1CA7" w:rsidRDefault="005A1CA7" w:rsidP="004A2B96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5A1CA7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184FC" w14:textId="77777777" w:rsidR="005A1CA7" w:rsidRPr="005A1CA7" w:rsidRDefault="005A1CA7" w:rsidP="005A1CA7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7A71D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182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2EF36" w14:textId="77777777" w:rsidR="005A1CA7" w:rsidRPr="005A1CA7" w:rsidRDefault="005A1CA7" w:rsidP="004A2B96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0710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47056749"/>
      <w:permEnd w:id="1304107161"/>
    </w:tbl>
    <w:p w14:paraId="771AAF39" w14:textId="77777777" w:rsidR="005A1CA7" w:rsidRPr="005A1CA7" w:rsidRDefault="005A1CA7" w:rsidP="005A1C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5C11EBC" w14:textId="77777777" w:rsidR="005A1CA7" w:rsidRPr="005A1CA7" w:rsidRDefault="005A1CA7" w:rsidP="005A1CA7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CC4E40B" w14:textId="77777777" w:rsidR="005A1CA7" w:rsidRPr="005A1CA7" w:rsidRDefault="005A1CA7" w:rsidP="005A1CA7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5A1CA7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A1CA7" w:rsidRPr="005A1CA7" w14:paraId="76301F4F" w14:textId="77777777" w:rsidTr="004A2B96">
        <w:tc>
          <w:tcPr>
            <w:tcW w:w="10772" w:type="dxa"/>
            <w:shd w:val="clear" w:color="auto" w:fill="BF9949"/>
          </w:tcPr>
          <w:p w14:paraId="586D5A5A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5A1C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39338373" w:edGrp="everyone"/>
      <w:tr w:rsidR="005A1CA7" w:rsidRPr="005A1CA7" w14:paraId="5A26F980" w14:textId="77777777" w:rsidTr="004A2B96">
        <w:tc>
          <w:tcPr>
            <w:tcW w:w="10772" w:type="dxa"/>
          </w:tcPr>
          <w:p w14:paraId="2F2E1A21" w14:textId="77777777" w:rsidR="005A1CA7" w:rsidRPr="005A1CA7" w:rsidRDefault="005A1CA7" w:rsidP="005A1CA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699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/>
                <w:b/>
                <w:bCs/>
              </w:rPr>
              <w:t xml:space="preserve">  </w:t>
            </w:r>
            <w:permEnd w:id="139338373"/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5A1CA7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829008227" w:edGrp="everyone"/>
          <w:p w14:paraId="16AD245B" w14:textId="77777777" w:rsidR="005A1CA7" w:rsidRPr="005A1CA7" w:rsidRDefault="005A1CA7" w:rsidP="005A1CA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04536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/>
                <w:b/>
                <w:bCs/>
              </w:rPr>
              <w:t xml:space="preserve">  </w:t>
            </w:r>
            <w:permEnd w:id="1829008227"/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5A1CA7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360074538" w:edGrp="everyone"/>
          <w:p w14:paraId="0B586BA9" w14:textId="77777777" w:rsidR="005A1CA7" w:rsidRPr="005A1CA7" w:rsidRDefault="005A1CA7" w:rsidP="005A1CA7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7427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A1CA7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A1CA7">
              <w:rPr>
                <w:rFonts w:asciiTheme="minorBidi" w:hAnsiTheme="minorBidi"/>
                <w:b/>
                <w:bCs/>
              </w:rPr>
              <w:t xml:space="preserve">  </w:t>
            </w:r>
            <w:permEnd w:id="1360074538"/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5A1CA7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243E8BCD" w14:textId="77777777" w:rsidR="005A1CA7" w:rsidRPr="005A1CA7" w:rsidRDefault="005A1CA7" w:rsidP="005A1CA7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5A1CA7" w:rsidRPr="005A1CA7" w14:paraId="476D0615" w14:textId="77777777" w:rsidTr="004A2B96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0E860B52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A1C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5A1CA7" w:rsidRPr="005A1CA7" w14:paraId="4D0FACB3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8F1D6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6901F1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7C537E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BD38D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A1CA7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A1CA7" w:rsidRPr="005A1CA7" w14:paraId="7DB8446B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13F1E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86548947" w:edGrp="everyone" w:colFirst="0" w:colLast="0"/>
            <w:permStart w:id="1892232030" w:edGrp="everyone" w:colFirst="1" w:colLast="1"/>
            <w:permStart w:id="1823154263" w:edGrp="everyone" w:colFirst="2" w:colLast="2"/>
            <w:permStart w:id="1979268249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BF57E9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9C62C8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866407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01ECFF33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25C1F2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89657645" w:edGrp="everyone" w:colFirst="0" w:colLast="0"/>
            <w:permStart w:id="377646768" w:edGrp="everyone" w:colFirst="1" w:colLast="1"/>
            <w:permStart w:id="384900758" w:edGrp="everyone" w:colFirst="2" w:colLast="2"/>
            <w:permStart w:id="1673024139" w:edGrp="everyone" w:colFirst="3" w:colLast="3"/>
            <w:permEnd w:id="1086548947"/>
            <w:permEnd w:id="1892232030"/>
            <w:permEnd w:id="1823154263"/>
            <w:permEnd w:id="197926824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8E2B2B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1AEAB0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A2228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3666402E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06F083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19895036" w:edGrp="everyone" w:colFirst="0" w:colLast="0"/>
            <w:permStart w:id="435105007" w:edGrp="everyone" w:colFirst="1" w:colLast="1"/>
            <w:permStart w:id="982321343" w:edGrp="everyone" w:colFirst="2" w:colLast="2"/>
            <w:permStart w:id="1413512979" w:edGrp="everyone" w:colFirst="3" w:colLast="3"/>
            <w:permEnd w:id="1689657645"/>
            <w:permEnd w:id="377646768"/>
            <w:permEnd w:id="384900758"/>
            <w:permEnd w:id="167302413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45B925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DC8C0B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F56666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5802B5EC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B8F87C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11658974" w:edGrp="everyone" w:colFirst="0" w:colLast="0"/>
            <w:permStart w:id="1360096048" w:edGrp="everyone" w:colFirst="1" w:colLast="1"/>
            <w:permStart w:id="36654548" w:edGrp="everyone" w:colFirst="2" w:colLast="2"/>
            <w:permStart w:id="619211053" w:edGrp="everyone" w:colFirst="3" w:colLast="3"/>
            <w:permEnd w:id="1819895036"/>
            <w:permEnd w:id="435105007"/>
            <w:permEnd w:id="982321343"/>
            <w:permEnd w:id="141351297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21635E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E016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B9FBED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0EA8278A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9FE44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63069051" w:edGrp="everyone" w:colFirst="0" w:colLast="0"/>
            <w:permStart w:id="969362935" w:edGrp="everyone" w:colFirst="1" w:colLast="1"/>
            <w:permStart w:id="1484141996" w:edGrp="everyone" w:colFirst="2" w:colLast="2"/>
            <w:permStart w:id="167935688" w:edGrp="everyone" w:colFirst="3" w:colLast="3"/>
            <w:permEnd w:id="411658974"/>
            <w:permEnd w:id="1360096048"/>
            <w:permEnd w:id="36654548"/>
            <w:permEnd w:id="61921105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6C673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C1AF21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687D9F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40850A6E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018663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0894185" w:edGrp="everyone" w:colFirst="0" w:colLast="0"/>
            <w:permStart w:id="1157895874" w:edGrp="everyone" w:colFirst="1" w:colLast="1"/>
            <w:permStart w:id="297692107" w:edGrp="everyone" w:colFirst="2" w:colLast="2"/>
            <w:permStart w:id="257254586" w:edGrp="everyone" w:colFirst="3" w:colLast="3"/>
            <w:permEnd w:id="1163069051"/>
            <w:permEnd w:id="969362935"/>
            <w:permEnd w:id="1484141996"/>
            <w:permEnd w:id="16793568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8D7914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6ACA6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E4D9D2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09CD5164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EE0031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58564025" w:edGrp="everyone" w:colFirst="0" w:colLast="0"/>
            <w:permStart w:id="1486313506" w:edGrp="everyone" w:colFirst="1" w:colLast="1"/>
            <w:permStart w:id="2141409241" w:edGrp="everyone" w:colFirst="2" w:colLast="2"/>
            <w:permStart w:id="1167028349" w:edGrp="everyone" w:colFirst="3" w:colLast="3"/>
            <w:permEnd w:id="160894185"/>
            <w:permEnd w:id="1157895874"/>
            <w:permEnd w:id="297692107"/>
            <w:permEnd w:id="25725458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8A36A9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5FC995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C55151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160C828C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B82F51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65347874" w:edGrp="everyone" w:colFirst="0" w:colLast="0"/>
            <w:permStart w:id="531639185" w:edGrp="everyone" w:colFirst="1" w:colLast="1"/>
            <w:permStart w:id="1202342995" w:edGrp="everyone" w:colFirst="2" w:colLast="2"/>
            <w:permStart w:id="1983123389" w:edGrp="everyone" w:colFirst="3" w:colLast="3"/>
            <w:permEnd w:id="258564025"/>
            <w:permEnd w:id="1486313506"/>
            <w:permEnd w:id="2141409241"/>
            <w:permEnd w:id="116702834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FBF38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BB87F0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5AA8DA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7A050C66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F8F60B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74622397" w:edGrp="everyone" w:colFirst="0" w:colLast="0"/>
            <w:permStart w:id="933047022" w:edGrp="everyone" w:colFirst="1" w:colLast="1"/>
            <w:permStart w:id="1307196021" w:edGrp="everyone" w:colFirst="2" w:colLast="2"/>
            <w:permStart w:id="2083798359" w:edGrp="everyone" w:colFirst="3" w:colLast="3"/>
            <w:permEnd w:id="1565347874"/>
            <w:permEnd w:id="531639185"/>
            <w:permEnd w:id="1202342995"/>
            <w:permEnd w:id="198312338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040540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4A2876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FF2A43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A1CA7" w:rsidRPr="005A1CA7" w14:paraId="7A9CCE41" w14:textId="77777777" w:rsidTr="004A2B96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9B0D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74758395" w:edGrp="everyone" w:colFirst="0" w:colLast="0"/>
            <w:permStart w:id="601578776" w:edGrp="everyone" w:colFirst="1" w:colLast="1"/>
            <w:permStart w:id="491140710" w:edGrp="everyone" w:colFirst="2" w:colLast="2"/>
            <w:permStart w:id="756043925" w:edGrp="everyone" w:colFirst="3" w:colLast="3"/>
            <w:permEnd w:id="274622397"/>
            <w:permEnd w:id="933047022"/>
            <w:permEnd w:id="1307196021"/>
            <w:permEnd w:id="208379835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C332C1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7EE47C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106919" w14:textId="77777777" w:rsidR="005A1CA7" w:rsidRPr="005A1CA7" w:rsidRDefault="005A1CA7" w:rsidP="005A1CA7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374758395"/>
      <w:permEnd w:id="601578776"/>
      <w:permEnd w:id="491140710"/>
      <w:permEnd w:id="756043925"/>
    </w:tbl>
    <w:p w14:paraId="6CA17C49" w14:textId="77777777" w:rsidR="005A1CA7" w:rsidRPr="005A1CA7" w:rsidRDefault="005A1CA7" w:rsidP="005A1CA7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5A1CA7" w:rsidRPr="005A1CA7" w14:paraId="5D0C6071" w14:textId="77777777" w:rsidTr="004A2B96">
        <w:tc>
          <w:tcPr>
            <w:tcW w:w="3127" w:type="dxa"/>
            <w:shd w:val="clear" w:color="auto" w:fill="FFFFFF" w:themeFill="background1"/>
          </w:tcPr>
          <w:p w14:paraId="0A29F349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273684237" w:edGrp="everyone" w:colFirst="0" w:colLast="0"/>
            <w:permStart w:id="71991020" w:edGrp="everyone" w:colFirst="1" w:colLast="1"/>
            <w:permStart w:id="402736032" w:edGrp="everyone" w:colFirst="2" w:colLast="2"/>
            <w:r w:rsidRPr="005A1CA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0666E741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5A1CA7">
              <w:rPr>
                <w:rFonts w:asciiTheme="minorBidi" w:hAnsiTheme="minorBidi"/>
                <w:b/>
                <w:bCs/>
              </w:rPr>
              <w:t>Signature:</w:t>
            </w:r>
          </w:p>
          <w:p w14:paraId="34C250C7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1DA1A38F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A1CA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73684237"/>
      <w:permEnd w:id="71991020"/>
      <w:permEnd w:id="402736032"/>
    </w:tbl>
    <w:p w14:paraId="3EDCB16F" w14:textId="77777777" w:rsidR="005A1CA7" w:rsidRPr="005A1CA7" w:rsidRDefault="005A1CA7" w:rsidP="005A1CA7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5A1CA7" w:rsidRPr="005A1CA7" w14:paraId="2B3CA36D" w14:textId="77777777" w:rsidTr="004A2B96">
        <w:tc>
          <w:tcPr>
            <w:tcW w:w="10772" w:type="dxa"/>
            <w:gridSpan w:val="3"/>
            <w:shd w:val="clear" w:color="auto" w:fill="BF9949"/>
          </w:tcPr>
          <w:p w14:paraId="338FB5C2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5A1C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5A1CA7" w:rsidRPr="005A1CA7" w14:paraId="7D236557" w14:textId="77777777" w:rsidTr="004A2B96">
        <w:tc>
          <w:tcPr>
            <w:tcW w:w="10772" w:type="dxa"/>
            <w:gridSpan w:val="3"/>
          </w:tcPr>
          <w:p w14:paraId="50565F2B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453410381" w:edGrp="everyone" w:colFirst="0" w:colLast="0"/>
            <w:r w:rsidRPr="005A1CA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1C8DD4E8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82D8B6C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564A581E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5A1CA7" w:rsidRPr="005A1CA7" w14:paraId="4CF4AF73" w14:textId="77777777" w:rsidTr="004A2B96">
        <w:tc>
          <w:tcPr>
            <w:tcW w:w="3590" w:type="dxa"/>
          </w:tcPr>
          <w:p w14:paraId="51F3B0C4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145985568" w:edGrp="everyone" w:colFirst="0" w:colLast="0"/>
            <w:permStart w:id="152317327" w:edGrp="everyone" w:colFirst="1" w:colLast="1"/>
            <w:permStart w:id="1931444105" w:edGrp="everyone" w:colFirst="2" w:colLast="2"/>
            <w:permEnd w:id="453410381"/>
            <w:r w:rsidRPr="005A1CA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0CD13A47" w14:textId="77777777" w:rsidR="005A1CA7" w:rsidRPr="005A1CA7" w:rsidRDefault="005A1CA7" w:rsidP="005A1CA7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5A1CA7">
              <w:rPr>
                <w:rFonts w:asciiTheme="minorBidi" w:hAnsiTheme="minorBidi"/>
                <w:b/>
                <w:bCs/>
              </w:rPr>
              <w:t>Signature:</w:t>
            </w:r>
          </w:p>
          <w:p w14:paraId="51B57EEC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</w:tcPr>
          <w:p w14:paraId="3AD3085D" w14:textId="77777777" w:rsidR="005A1CA7" w:rsidRPr="005A1CA7" w:rsidRDefault="005A1CA7" w:rsidP="005A1CA7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A1CA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145985568"/>
      <w:permEnd w:id="152317327"/>
      <w:permEnd w:id="1931444105"/>
    </w:tbl>
    <w:p w14:paraId="61FBBC8C" w14:textId="77777777" w:rsidR="005A1CA7" w:rsidRPr="005A1CA7" w:rsidRDefault="005A1CA7" w:rsidP="005A1CA7">
      <w:pPr>
        <w:rPr>
          <w:rFonts w:asciiTheme="minorBidi" w:hAnsiTheme="minorBidi"/>
          <w:rtl/>
        </w:rPr>
      </w:pPr>
    </w:p>
    <w:p w14:paraId="0CBA3AB8" w14:textId="25ECE72E" w:rsidR="00EE6A52" w:rsidRPr="005A1CA7" w:rsidRDefault="00EE6A52" w:rsidP="005A1CA7">
      <w:pPr>
        <w:rPr>
          <w:rFonts w:asciiTheme="minorBidi" w:hAnsiTheme="minorBidi"/>
          <w:szCs w:val="20"/>
          <w:rtl/>
        </w:rPr>
      </w:pPr>
    </w:p>
    <w:sectPr w:rsidR="00EE6A52" w:rsidRPr="005A1CA7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013FD4" w14:textId="77777777" w:rsidR="00A70CF2" w:rsidRDefault="00A70CF2" w:rsidP="00B55D98">
      <w:pPr>
        <w:spacing w:after="0" w:line="240" w:lineRule="auto"/>
      </w:pPr>
      <w:r>
        <w:separator/>
      </w:r>
    </w:p>
  </w:endnote>
  <w:endnote w:type="continuationSeparator" w:id="0">
    <w:p w14:paraId="57C9ACE3" w14:textId="77777777" w:rsidR="00A70CF2" w:rsidRDefault="00A70CF2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AFBE5" w14:textId="77777777" w:rsidR="00AF68F0" w:rsidRDefault="00AF68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010250C8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5A1CA7">
            <w:rPr>
              <w:rFonts w:asciiTheme="minorBidi" w:hAnsiTheme="minorBidi"/>
              <w:sz w:val="16"/>
              <w:szCs w:val="16"/>
            </w:rPr>
            <w:t>y</w:t>
          </w:r>
          <w:bookmarkEnd w:id="0"/>
        </w:p>
      </w:tc>
      <w:tc>
        <w:tcPr>
          <w:tcW w:w="3587" w:type="dxa"/>
        </w:tcPr>
        <w:p w14:paraId="5C9CEADF" w14:textId="34393B07" w:rsidR="00E51168" w:rsidRPr="00E51168" w:rsidRDefault="00E51168" w:rsidP="005704F5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5A1CA7">
            <w:rPr>
              <w:rFonts w:asciiTheme="minorBidi" w:hAnsiTheme="minorBidi"/>
              <w:sz w:val="16"/>
              <w:szCs w:val="16"/>
            </w:rPr>
            <w:t>01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6EA88945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F68F0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AF68F0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02FE1" w14:textId="77777777" w:rsidR="00AF68F0" w:rsidRDefault="00AF6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013CB9" w14:textId="77777777" w:rsidR="00A70CF2" w:rsidRDefault="00A70CF2" w:rsidP="00B55D98">
      <w:pPr>
        <w:spacing w:after="0" w:line="240" w:lineRule="auto"/>
      </w:pPr>
      <w:r>
        <w:separator/>
      </w:r>
    </w:p>
  </w:footnote>
  <w:footnote w:type="continuationSeparator" w:id="0">
    <w:p w14:paraId="7C609B56" w14:textId="77777777" w:rsidR="00A70CF2" w:rsidRDefault="00A70CF2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A95B0" w14:textId="77777777" w:rsidR="00AF68F0" w:rsidRDefault="00AF68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A924AF" w14:textId="77777777" w:rsidR="00AF68F0" w:rsidRDefault="00AF6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4"/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enforcement="1" w:cryptProviderType="rsaAES" w:cryptAlgorithmClass="hash" w:cryptAlgorithmType="typeAny" w:cryptAlgorithmSid="14" w:cryptSpinCount="100000" w:hash="hlU2JJpaRmFdWSnyaDq6aXivGmu+LoH8Rjg2wxCqQ0ao1UQTzPPsm0BmVTJ0ZnDkskuTrAbHATeBOq5n6g3kEw==" w:salt="2HZeGV7fmIz0ymVBtthX2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22A7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704F5"/>
    <w:rsid w:val="005973B8"/>
    <w:rsid w:val="005A1CA7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70CF2"/>
    <w:rsid w:val="00A91DEF"/>
    <w:rsid w:val="00A91F4B"/>
    <w:rsid w:val="00AA517C"/>
    <w:rsid w:val="00AB3234"/>
    <w:rsid w:val="00AC7ABE"/>
    <w:rsid w:val="00AE57B5"/>
    <w:rsid w:val="00AF4BC4"/>
    <w:rsid w:val="00AF68F0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y, قائمة التفتيش لليخوت الخشبية الترفيهي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8DBAE7CA-9342-4D62-B736-E46791D6A775}"/>
</file>

<file path=customXml/itemProps2.xml><?xml version="1.0" encoding="utf-8"?>
<ds:datastoreItem xmlns:ds="http://schemas.openxmlformats.org/officeDocument/2006/customXml" ds:itemID="{F1B673F2-D797-47C8-8FF7-FF36F06FC4B0}"/>
</file>

<file path=customXml/itemProps3.xml><?xml version="1.0" encoding="utf-8"?>
<ds:datastoreItem xmlns:ds="http://schemas.openxmlformats.org/officeDocument/2006/customXml" ds:itemID="{6F0021CF-295C-4287-AC53-5875D65122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02</Words>
  <Characters>9133</Characters>
  <Application>Microsoft Office Word</Application>
  <DocSecurity>8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y, Inspection Checklist for Wooden Pleasure Yacht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2:09:00Z</dcterms:created>
  <dcterms:modified xsi:type="dcterms:W3CDTF">2024-05-0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